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609CA" w14:textId="52275B5F" w:rsidR="00AF7011" w:rsidRPr="00884408" w:rsidRDefault="00AF7011" w:rsidP="00AF7011">
      <w:pPr>
        <w:jc w:val="center"/>
        <w:rPr>
          <w:b/>
          <w:sz w:val="28"/>
          <w:szCs w:val="28"/>
        </w:rPr>
      </w:pPr>
      <w:r w:rsidRPr="00982AF7">
        <w:rPr>
          <w:b/>
          <w:color w:val="00B0F0"/>
          <w:sz w:val="32"/>
          <w:szCs w:val="32"/>
        </w:rPr>
        <w:t xml:space="preserve"> </w:t>
      </w:r>
      <w:r w:rsidRPr="00884408">
        <w:rPr>
          <w:b/>
          <w:color w:val="00B0F0"/>
          <w:sz w:val="28"/>
          <w:szCs w:val="28"/>
        </w:rPr>
        <w:t>NC ASSOCIATION OF SCHOOL RESOURCE OFFICERS SCHOLARSHIP APPLICATION</w:t>
      </w:r>
    </w:p>
    <w:p w14:paraId="1ED4A19B" w14:textId="543F6AAA" w:rsidR="006465B0" w:rsidRDefault="006465B0" w:rsidP="00E7442B">
      <w:pPr>
        <w:spacing w:line="276" w:lineRule="auto"/>
        <w:jc w:val="center"/>
      </w:pPr>
      <w:r>
        <w:t>Please print clearly</w:t>
      </w:r>
    </w:p>
    <w:p w14:paraId="02E499C9" w14:textId="56C14E27" w:rsidR="00AF7011" w:rsidRPr="00BA34BA" w:rsidRDefault="00AF7011" w:rsidP="00E7442B">
      <w:pPr>
        <w:spacing w:line="276" w:lineRule="auto"/>
        <w:jc w:val="center"/>
        <w:rPr>
          <w:b/>
          <w:color w:val="FF0000"/>
          <w:u w:val="single"/>
        </w:rPr>
      </w:pPr>
      <w:r w:rsidRPr="00BA34BA">
        <w:rPr>
          <w:b/>
          <w:color w:val="FF0000"/>
          <w:u w:val="single"/>
        </w:rPr>
        <w:t xml:space="preserve">Deadline to Submit Application:  </w:t>
      </w:r>
      <w:r w:rsidR="00BA34BA" w:rsidRPr="00BA34BA">
        <w:rPr>
          <w:b/>
          <w:color w:val="FF0000"/>
          <w:u w:val="single"/>
        </w:rPr>
        <w:t>Ma</w:t>
      </w:r>
      <w:r w:rsidR="00AD5719">
        <w:rPr>
          <w:b/>
          <w:color w:val="FF0000"/>
          <w:u w:val="single"/>
        </w:rPr>
        <w:t>rch 31, 2023</w:t>
      </w:r>
    </w:p>
    <w:p w14:paraId="16EC6B3F" w14:textId="77777777" w:rsidR="00AF7011" w:rsidRDefault="00AF7011" w:rsidP="00AF7011">
      <w:pPr>
        <w:jc w:val="center"/>
      </w:pPr>
    </w:p>
    <w:p w14:paraId="06DAFE59" w14:textId="05072A9F" w:rsidR="00AF7011" w:rsidRPr="003D141B" w:rsidRDefault="00576D3B" w:rsidP="00AF7011">
      <w:pPr>
        <w:jc w:val="center"/>
        <w:rPr>
          <w:b/>
          <w:bCs/>
          <w:sz w:val="24"/>
          <w:szCs w:val="24"/>
        </w:rPr>
      </w:pPr>
      <w:r w:rsidRPr="003D141B">
        <w:rPr>
          <w:b/>
          <w:bCs/>
          <w:sz w:val="24"/>
          <w:szCs w:val="24"/>
        </w:rPr>
        <w:t>Applicant Information</w:t>
      </w:r>
    </w:p>
    <w:tbl>
      <w:tblPr>
        <w:tblStyle w:val="TableGrid"/>
        <w:tblW w:w="11116" w:type="dxa"/>
        <w:tblInd w:w="-905" w:type="dxa"/>
        <w:tblLook w:val="04A0" w:firstRow="1" w:lastRow="0" w:firstColumn="1" w:lastColumn="0" w:noHBand="0" w:noVBand="1"/>
      </w:tblPr>
      <w:tblGrid>
        <w:gridCol w:w="1045"/>
        <w:gridCol w:w="202"/>
        <w:gridCol w:w="346"/>
        <w:gridCol w:w="173"/>
        <w:gridCol w:w="273"/>
        <w:gridCol w:w="254"/>
        <w:gridCol w:w="785"/>
        <w:gridCol w:w="89"/>
        <w:gridCol w:w="431"/>
        <w:gridCol w:w="327"/>
        <w:gridCol w:w="88"/>
        <w:gridCol w:w="10"/>
        <w:gridCol w:w="1033"/>
        <w:gridCol w:w="27"/>
        <w:gridCol w:w="215"/>
        <w:gridCol w:w="111"/>
        <w:gridCol w:w="521"/>
        <w:gridCol w:w="730"/>
        <w:gridCol w:w="259"/>
        <w:gridCol w:w="172"/>
        <w:gridCol w:w="21"/>
        <w:gridCol w:w="177"/>
        <w:gridCol w:w="482"/>
        <w:gridCol w:w="980"/>
        <w:gridCol w:w="345"/>
        <w:gridCol w:w="419"/>
        <w:gridCol w:w="86"/>
        <w:gridCol w:w="1504"/>
        <w:gridCol w:w="11"/>
      </w:tblGrid>
      <w:tr w:rsidR="00576D3B" w14:paraId="53982709" w14:textId="77777777" w:rsidTr="00471DB3">
        <w:tc>
          <w:tcPr>
            <w:tcW w:w="1248" w:type="dxa"/>
            <w:gridSpan w:val="2"/>
          </w:tcPr>
          <w:p w14:paraId="7E56F6F4" w14:textId="77777777" w:rsidR="006465B0" w:rsidRDefault="006465B0" w:rsidP="00AF7011">
            <w:pPr>
              <w:rPr>
                <w:b/>
                <w:bCs/>
              </w:rPr>
            </w:pPr>
          </w:p>
          <w:p w14:paraId="42EE809A" w14:textId="363A86ED" w:rsidR="00576D3B" w:rsidRPr="006465B0" w:rsidRDefault="00576D3B" w:rsidP="00AF7011">
            <w:pPr>
              <w:rPr>
                <w:b/>
                <w:bCs/>
              </w:rPr>
            </w:pPr>
            <w:r w:rsidRPr="006465B0">
              <w:rPr>
                <w:b/>
                <w:bCs/>
              </w:rPr>
              <w:t>Last Name:</w:t>
            </w:r>
          </w:p>
        </w:tc>
        <w:tc>
          <w:tcPr>
            <w:tcW w:w="4051" w:type="dxa"/>
            <w:gridSpan w:val="13"/>
          </w:tcPr>
          <w:p w14:paraId="5C7778B7" w14:textId="77777777" w:rsidR="00576D3B" w:rsidRDefault="00576D3B" w:rsidP="00AF7011"/>
          <w:p w14:paraId="52C86744" w14:textId="431E1772" w:rsidR="002524D3" w:rsidRDefault="002B1EBE" w:rsidP="00AF7011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1362" w:type="dxa"/>
            <w:gridSpan w:val="3"/>
          </w:tcPr>
          <w:p w14:paraId="47094B13" w14:textId="77777777" w:rsidR="006465B0" w:rsidRDefault="006465B0" w:rsidP="00AF7011">
            <w:pPr>
              <w:rPr>
                <w:b/>
                <w:bCs/>
              </w:rPr>
            </w:pPr>
          </w:p>
          <w:p w14:paraId="6D2E74F1" w14:textId="694CEC12" w:rsidR="00576D3B" w:rsidRPr="006465B0" w:rsidRDefault="00576D3B" w:rsidP="00AF7011">
            <w:pPr>
              <w:rPr>
                <w:b/>
                <w:bCs/>
              </w:rPr>
            </w:pPr>
            <w:r w:rsidRPr="006465B0">
              <w:rPr>
                <w:b/>
                <w:bCs/>
              </w:rPr>
              <w:t>First Name:</w:t>
            </w:r>
          </w:p>
        </w:tc>
        <w:tc>
          <w:tcPr>
            <w:tcW w:w="4455" w:type="dxa"/>
            <w:gridSpan w:val="11"/>
          </w:tcPr>
          <w:p w14:paraId="7639F1BE" w14:textId="77777777" w:rsidR="00576D3B" w:rsidRDefault="00576D3B" w:rsidP="00AF7011"/>
          <w:p w14:paraId="2A492834" w14:textId="0B15031D" w:rsidR="002B1EBE" w:rsidRDefault="002B1EBE" w:rsidP="00AF7011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576D3B" w14:paraId="4C2AC039" w14:textId="77777777" w:rsidTr="008B2F0B">
        <w:tc>
          <w:tcPr>
            <w:tcW w:w="11116" w:type="dxa"/>
            <w:gridSpan w:val="29"/>
          </w:tcPr>
          <w:p w14:paraId="3B83FD9F" w14:textId="77777777" w:rsidR="007B0A28" w:rsidRPr="003D141B" w:rsidRDefault="007B0A28" w:rsidP="00576D3B">
            <w:pPr>
              <w:jc w:val="center"/>
            </w:pPr>
          </w:p>
          <w:p w14:paraId="3AC5AA80" w14:textId="0822D64D" w:rsidR="00576D3B" w:rsidRPr="003D141B" w:rsidRDefault="00576D3B" w:rsidP="00576D3B">
            <w:pPr>
              <w:jc w:val="center"/>
              <w:rPr>
                <w:b/>
                <w:bCs/>
              </w:rPr>
            </w:pPr>
            <w:r w:rsidRPr="003D141B">
              <w:rPr>
                <w:b/>
                <w:bCs/>
              </w:rPr>
              <w:t>Mailing Address</w:t>
            </w:r>
          </w:p>
        </w:tc>
      </w:tr>
      <w:tr w:rsidR="00576D3B" w14:paraId="1B40F6A7" w14:textId="77777777" w:rsidTr="00471DB3">
        <w:tc>
          <w:tcPr>
            <w:tcW w:w="4024" w:type="dxa"/>
            <w:gridSpan w:val="12"/>
          </w:tcPr>
          <w:p w14:paraId="5DD3E219" w14:textId="77777777" w:rsidR="00576D3B" w:rsidRDefault="00576D3B" w:rsidP="00576D3B">
            <w:pPr>
              <w:jc w:val="center"/>
            </w:pPr>
          </w:p>
          <w:p w14:paraId="10E12CCE" w14:textId="5CF317C3" w:rsidR="006465B0" w:rsidRDefault="002B1EBE" w:rsidP="00576D3B">
            <w:pPr>
              <w:jc w:val="center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4728" w:type="dxa"/>
            <w:gridSpan w:val="12"/>
          </w:tcPr>
          <w:p w14:paraId="55384F45" w14:textId="77777777" w:rsidR="002B1EBE" w:rsidRDefault="002B1EBE" w:rsidP="002B1EBE"/>
          <w:p w14:paraId="2980A65E" w14:textId="52736CE6" w:rsidR="006465B0" w:rsidRDefault="002B1EBE" w:rsidP="00576D3B">
            <w:pPr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850" w:type="dxa"/>
            <w:gridSpan w:val="3"/>
          </w:tcPr>
          <w:p w14:paraId="5BD9EF47" w14:textId="77777777" w:rsidR="00576D3B" w:rsidRDefault="00576D3B" w:rsidP="00576D3B">
            <w:pPr>
              <w:jc w:val="center"/>
            </w:pPr>
          </w:p>
          <w:p w14:paraId="477B1B38" w14:textId="55A65C16" w:rsidR="006465B0" w:rsidRDefault="002B1EBE" w:rsidP="00576D3B">
            <w:pPr>
              <w:jc w:val="center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1514" w:type="dxa"/>
            <w:gridSpan w:val="2"/>
          </w:tcPr>
          <w:p w14:paraId="45BF5205" w14:textId="77777777" w:rsidR="00576D3B" w:rsidRDefault="00576D3B" w:rsidP="00576D3B">
            <w:pPr>
              <w:jc w:val="center"/>
            </w:pPr>
          </w:p>
          <w:p w14:paraId="34181741" w14:textId="75AB7806" w:rsidR="006465B0" w:rsidRDefault="002B1EBE" w:rsidP="00576D3B">
            <w:pPr>
              <w:jc w:val="center"/>
            </w:pPr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576D3B" w:rsidRPr="006465B0" w14:paraId="46F70BFD" w14:textId="77777777" w:rsidTr="00471DB3">
        <w:tc>
          <w:tcPr>
            <w:tcW w:w="4024" w:type="dxa"/>
            <w:gridSpan w:val="12"/>
          </w:tcPr>
          <w:p w14:paraId="3196DFB7" w14:textId="752FCEE0" w:rsidR="00576D3B" w:rsidRPr="006465B0" w:rsidRDefault="00576D3B" w:rsidP="00576D3B">
            <w:pPr>
              <w:jc w:val="center"/>
              <w:rPr>
                <w:b/>
                <w:bCs/>
                <w:sz w:val="16"/>
                <w:szCs w:val="16"/>
              </w:rPr>
            </w:pPr>
            <w:r w:rsidRPr="006465B0">
              <w:rPr>
                <w:b/>
                <w:bCs/>
                <w:sz w:val="16"/>
                <w:szCs w:val="16"/>
              </w:rPr>
              <w:t>Street</w:t>
            </w:r>
          </w:p>
        </w:tc>
        <w:tc>
          <w:tcPr>
            <w:tcW w:w="4728" w:type="dxa"/>
            <w:gridSpan w:val="12"/>
          </w:tcPr>
          <w:p w14:paraId="04113E29" w14:textId="7BAA6C03" w:rsidR="00576D3B" w:rsidRPr="006465B0" w:rsidRDefault="00576D3B" w:rsidP="00576D3B">
            <w:pPr>
              <w:jc w:val="center"/>
              <w:rPr>
                <w:b/>
                <w:bCs/>
                <w:sz w:val="16"/>
                <w:szCs w:val="16"/>
              </w:rPr>
            </w:pPr>
            <w:r w:rsidRPr="006465B0">
              <w:rPr>
                <w:b/>
                <w:bCs/>
                <w:sz w:val="16"/>
                <w:szCs w:val="16"/>
              </w:rPr>
              <w:t>City</w:t>
            </w:r>
          </w:p>
        </w:tc>
        <w:tc>
          <w:tcPr>
            <w:tcW w:w="850" w:type="dxa"/>
            <w:gridSpan w:val="3"/>
          </w:tcPr>
          <w:p w14:paraId="248A53BC" w14:textId="3C7E4BB4" w:rsidR="00576D3B" w:rsidRPr="006465B0" w:rsidRDefault="00576D3B" w:rsidP="00576D3B">
            <w:pPr>
              <w:jc w:val="center"/>
              <w:rPr>
                <w:b/>
                <w:bCs/>
                <w:sz w:val="16"/>
                <w:szCs w:val="16"/>
              </w:rPr>
            </w:pPr>
            <w:r w:rsidRPr="006465B0">
              <w:rPr>
                <w:b/>
                <w:bCs/>
                <w:sz w:val="16"/>
                <w:szCs w:val="16"/>
              </w:rPr>
              <w:t>State</w:t>
            </w:r>
          </w:p>
        </w:tc>
        <w:tc>
          <w:tcPr>
            <w:tcW w:w="1514" w:type="dxa"/>
            <w:gridSpan w:val="2"/>
          </w:tcPr>
          <w:p w14:paraId="69BB068C" w14:textId="422BE2EA" w:rsidR="00576D3B" w:rsidRPr="006465B0" w:rsidRDefault="00576D3B" w:rsidP="00576D3B">
            <w:pPr>
              <w:jc w:val="center"/>
              <w:rPr>
                <w:b/>
                <w:bCs/>
                <w:sz w:val="16"/>
                <w:szCs w:val="16"/>
              </w:rPr>
            </w:pPr>
            <w:r w:rsidRPr="006465B0">
              <w:rPr>
                <w:b/>
                <w:bCs/>
                <w:sz w:val="16"/>
                <w:szCs w:val="16"/>
              </w:rPr>
              <w:t>Zip</w:t>
            </w:r>
          </w:p>
        </w:tc>
      </w:tr>
      <w:tr w:rsidR="00AD5719" w:rsidRPr="001E4090" w14:paraId="56560261" w14:textId="77777777" w:rsidTr="00471DB3">
        <w:tc>
          <w:tcPr>
            <w:tcW w:w="1594" w:type="dxa"/>
            <w:gridSpan w:val="3"/>
          </w:tcPr>
          <w:p w14:paraId="1225FAA0" w14:textId="77777777" w:rsidR="002B1EBE" w:rsidRDefault="002B1EBE" w:rsidP="001E4090">
            <w:pPr>
              <w:rPr>
                <w:b/>
                <w:bCs/>
              </w:rPr>
            </w:pPr>
          </w:p>
          <w:p w14:paraId="0369CD99" w14:textId="606B5EF0" w:rsidR="00AD5719" w:rsidRPr="006465B0" w:rsidRDefault="00AD5719" w:rsidP="001E4090">
            <w:pPr>
              <w:rPr>
                <w:b/>
                <w:bCs/>
              </w:rPr>
            </w:pPr>
            <w:r>
              <w:rPr>
                <w:b/>
                <w:bCs/>
              </w:rPr>
              <w:t>Email Address:</w:t>
            </w:r>
          </w:p>
        </w:tc>
        <w:tc>
          <w:tcPr>
            <w:tcW w:w="3816" w:type="dxa"/>
            <w:gridSpan w:val="13"/>
          </w:tcPr>
          <w:p w14:paraId="01DBAEE8" w14:textId="77777777" w:rsidR="00AD5719" w:rsidRDefault="00AD5719" w:rsidP="001E4090">
            <w:pPr>
              <w:rPr>
                <w:b/>
                <w:bCs/>
              </w:rPr>
            </w:pPr>
          </w:p>
          <w:p w14:paraId="0D0105C1" w14:textId="7E92D78F" w:rsidR="002B1EBE" w:rsidRPr="006465B0" w:rsidRDefault="00366D7A" w:rsidP="00366D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b/>
                <w:bCs/>
              </w:rPr>
              <w:instrText xml:space="preserve"> FORMTEXT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</w:rPr>
              <w:fldChar w:fldCharType="end"/>
            </w:r>
            <w:bookmarkEnd w:id="6"/>
          </w:p>
        </w:tc>
        <w:tc>
          <w:tcPr>
            <w:tcW w:w="1703" w:type="dxa"/>
            <w:gridSpan w:val="5"/>
          </w:tcPr>
          <w:p w14:paraId="7FE3C78D" w14:textId="77777777" w:rsidR="002B1EBE" w:rsidRDefault="002B1EBE" w:rsidP="001E4090">
            <w:pPr>
              <w:rPr>
                <w:b/>
                <w:bCs/>
              </w:rPr>
            </w:pPr>
          </w:p>
          <w:p w14:paraId="7B46862A" w14:textId="63D1BA45" w:rsidR="00AD5719" w:rsidRPr="006465B0" w:rsidRDefault="00AD5719" w:rsidP="001E4090">
            <w:pPr>
              <w:rPr>
                <w:b/>
                <w:bCs/>
              </w:rPr>
            </w:pPr>
            <w:r>
              <w:rPr>
                <w:b/>
                <w:bCs/>
              </w:rPr>
              <w:t>Phone Number:</w:t>
            </w:r>
          </w:p>
        </w:tc>
        <w:tc>
          <w:tcPr>
            <w:tcW w:w="4003" w:type="dxa"/>
            <w:gridSpan w:val="8"/>
          </w:tcPr>
          <w:p w14:paraId="46E5A3CB" w14:textId="77777777" w:rsidR="00AD5719" w:rsidRDefault="00AD5719" w:rsidP="001E4090">
            <w:pPr>
              <w:rPr>
                <w:b/>
                <w:bCs/>
              </w:rPr>
            </w:pPr>
          </w:p>
          <w:p w14:paraId="617EBE43" w14:textId="0B72A4DC" w:rsidR="00366D7A" w:rsidRPr="006465B0" w:rsidRDefault="00366D7A" w:rsidP="00366D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b/>
                <w:bCs/>
              </w:rPr>
              <w:instrText xml:space="preserve"> FORMTEXT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</w:rPr>
              <w:fldChar w:fldCharType="end"/>
            </w:r>
            <w:bookmarkEnd w:id="7"/>
          </w:p>
        </w:tc>
      </w:tr>
      <w:tr w:rsidR="002524D3" w:rsidRPr="001E4090" w14:paraId="25132BA0" w14:textId="77777777" w:rsidTr="00471DB3">
        <w:tc>
          <w:tcPr>
            <w:tcW w:w="2294" w:type="dxa"/>
            <w:gridSpan w:val="6"/>
          </w:tcPr>
          <w:p w14:paraId="7F127AC8" w14:textId="77777777" w:rsidR="00AD5719" w:rsidRDefault="00AD5719" w:rsidP="001E4090">
            <w:pPr>
              <w:rPr>
                <w:b/>
                <w:bCs/>
              </w:rPr>
            </w:pPr>
          </w:p>
          <w:p w14:paraId="0CC7FDC3" w14:textId="05B80131" w:rsidR="002524D3" w:rsidRPr="006465B0" w:rsidRDefault="002524D3" w:rsidP="001E4090">
            <w:pPr>
              <w:rPr>
                <w:b/>
                <w:bCs/>
              </w:rPr>
            </w:pPr>
            <w:r>
              <w:rPr>
                <w:b/>
                <w:bCs/>
              </w:rPr>
              <w:t>Name of High School:</w:t>
            </w:r>
          </w:p>
        </w:tc>
        <w:tc>
          <w:tcPr>
            <w:tcW w:w="8822" w:type="dxa"/>
            <w:gridSpan w:val="23"/>
          </w:tcPr>
          <w:p w14:paraId="1B13983E" w14:textId="77777777" w:rsidR="002524D3" w:rsidRDefault="002524D3" w:rsidP="001E4090">
            <w:pPr>
              <w:rPr>
                <w:b/>
                <w:bCs/>
              </w:rPr>
            </w:pPr>
          </w:p>
          <w:p w14:paraId="6F5EDB62" w14:textId="3BC33819" w:rsidR="002524D3" w:rsidRPr="006465B0" w:rsidRDefault="00366D7A" w:rsidP="00366D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b/>
                <w:bCs/>
              </w:rPr>
              <w:instrText xml:space="preserve"> FORMTEXT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</w:rPr>
              <w:fldChar w:fldCharType="end"/>
            </w:r>
            <w:bookmarkEnd w:id="8"/>
          </w:p>
        </w:tc>
      </w:tr>
      <w:tr w:rsidR="002524D3" w:rsidRPr="001E4090" w14:paraId="35AF043A" w14:textId="77777777" w:rsidTr="00471DB3">
        <w:tc>
          <w:tcPr>
            <w:tcW w:w="2040" w:type="dxa"/>
            <w:gridSpan w:val="5"/>
          </w:tcPr>
          <w:p w14:paraId="4B919E49" w14:textId="77777777" w:rsidR="002524D3" w:rsidRDefault="002524D3" w:rsidP="001E4090">
            <w:pPr>
              <w:rPr>
                <w:b/>
                <w:bCs/>
              </w:rPr>
            </w:pPr>
          </w:p>
          <w:p w14:paraId="68346116" w14:textId="1282F494" w:rsidR="00E7442B" w:rsidRPr="006465B0" w:rsidRDefault="002524D3" w:rsidP="001E4090">
            <w:pPr>
              <w:rPr>
                <w:b/>
                <w:bCs/>
              </w:rPr>
            </w:pPr>
            <w:r w:rsidRPr="006465B0">
              <w:rPr>
                <w:b/>
                <w:bCs/>
              </w:rPr>
              <w:t>GPA (non-weighted</w:t>
            </w:r>
          </w:p>
        </w:tc>
        <w:tc>
          <w:tcPr>
            <w:tcW w:w="1886" w:type="dxa"/>
            <w:gridSpan w:val="5"/>
          </w:tcPr>
          <w:p w14:paraId="3BC81B02" w14:textId="77777777" w:rsidR="002524D3" w:rsidRDefault="002524D3" w:rsidP="001E4090"/>
          <w:p w14:paraId="0C5A835C" w14:textId="6E76EDF8" w:rsidR="00366D7A" w:rsidRDefault="00366D7A" w:rsidP="00366D7A">
            <w:pPr>
              <w:jc w:val="center"/>
            </w:pP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  <w:tc>
          <w:tcPr>
            <w:tcW w:w="3187" w:type="dxa"/>
            <w:gridSpan w:val="11"/>
          </w:tcPr>
          <w:p w14:paraId="32689A19" w14:textId="77777777" w:rsidR="002524D3" w:rsidRDefault="002524D3" w:rsidP="001E4090">
            <w:pPr>
              <w:rPr>
                <w:b/>
                <w:bCs/>
              </w:rPr>
            </w:pPr>
          </w:p>
          <w:p w14:paraId="076E0BA9" w14:textId="2C7227AB" w:rsidR="002524D3" w:rsidRPr="002524D3" w:rsidRDefault="002524D3" w:rsidP="001E4090">
            <w:pPr>
              <w:rPr>
                <w:b/>
                <w:bCs/>
              </w:rPr>
            </w:pPr>
            <w:r w:rsidRPr="002524D3">
              <w:rPr>
                <w:b/>
                <w:bCs/>
              </w:rPr>
              <w:t>Anticipated Date of Graduation:</w:t>
            </w:r>
          </w:p>
        </w:tc>
        <w:tc>
          <w:tcPr>
            <w:tcW w:w="4003" w:type="dxa"/>
            <w:gridSpan w:val="8"/>
          </w:tcPr>
          <w:p w14:paraId="496AF1D8" w14:textId="77777777" w:rsidR="002524D3" w:rsidRDefault="002524D3" w:rsidP="00366D7A">
            <w:pPr>
              <w:jc w:val="center"/>
            </w:pPr>
          </w:p>
          <w:p w14:paraId="3C7D8047" w14:textId="28E29DEB" w:rsidR="00366D7A" w:rsidRDefault="00366D7A" w:rsidP="00366D7A">
            <w:pPr>
              <w:jc w:val="center"/>
            </w:pPr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  <w:tr w:rsidR="00786AD7" w:rsidRPr="001E4090" w14:paraId="0AB9AB5C" w14:textId="77777777" w:rsidTr="008B2F0B">
        <w:tc>
          <w:tcPr>
            <w:tcW w:w="11116" w:type="dxa"/>
            <w:gridSpan w:val="29"/>
          </w:tcPr>
          <w:p w14:paraId="65C51061" w14:textId="77777777" w:rsidR="00786AD7" w:rsidRDefault="00786AD7" w:rsidP="007B0A28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68B1DEB5" w14:textId="38EC1665" w:rsidR="00786AD7" w:rsidRPr="003D141B" w:rsidRDefault="00786AD7" w:rsidP="007B0A28">
            <w:pPr>
              <w:jc w:val="center"/>
              <w:rPr>
                <w:b/>
                <w:bCs/>
                <w:sz w:val="24"/>
                <w:szCs w:val="24"/>
              </w:rPr>
            </w:pPr>
            <w:r w:rsidRPr="003D141B">
              <w:rPr>
                <w:b/>
                <w:bCs/>
                <w:sz w:val="24"/>
                <w:szCs w:val="24"/>
              </w:rPr>
              <w:t xml:space="preserve">Name </w:t>
            </w:r>
            <w:r w:rsidR="002524D3">
              <w:rPr>
                <w:b/>
                <w:bCs/>
                <w:sz w:val="24"/>
                <w:szCs w:val="24"/>
              </w:rPr>
              <w:t>Parent</w:t>
            </w:r>
            <w:r w:rsidRPr="003D141B">
              <w:rPr>
                <w:b/>
                <w:bCs/>
                <w:sz w:val="24"/>
                <w:szCs w:val="24"/>
              </w:rPr>
              <w:t xml:space="preserve">(s) or </w:t>
            </w:r>
            <w:r w:rsidR="002524D3">
              <w:rPr>
                <w:b/>
                <w:bCs/>
                <w:sz w:val="24"/>
                <w:szCs w:val="24"/>
              </w:rPr>
              <w:t>L</w:t>
            </w:r>
            <w:r w:rsidRPr="003D141B">
              <w:rPr>
                <w:b/>
                <w:bCs/>
                <w:sz w:val="24"/>
                <w:szCs w:val="24"/>
              </w:rPr>
              <w:t xml:space="preserve">egal </w:t>
            </w:r>
            <w:r w:rsidR="002524D3">
              <w:rPr>
                <w:b/>
                <w:bCs/>
                <w:sz w:val="24"/>
                <w:szCs w:val="24"/>
              </w:rPr>
              <w:t>G</w:t>
            </w:r>
            <w:r w:rsidRPr="003D141B">
              <w:rPr>
                <w:b/>
                <w:bCs/>
                <w:sz w:val="24"/>
                <w:szCs w:val="24"/>
              </w:rPr>
              <w:t>uardian(s)</w:t>
            </w:r>
          </w:p>
        </w:tc>
      </w:tr>
      <w:tr w:rsidR="007B0A28" w:rsidRPr="001E4090" w14:paraId="2B8F6F7D" w14:textId="77777777" w:rsidTr="008B2F0B">
        <w:tc>
          <w:tcPr>
            <w:tcW w:w="11116" w:type="dxa"/>
            <w:gridSpan w:val="29"/>
          </w:tcPr>
          <w:p w14:paraId="55AB66B1" w14:textId="77777777" w:rsidR="007B0A28" w:rsidRDefault="007B0A28" w:rsidP="007B0A28">
            <w:pPr>
              <w:jc w:val="center"/>
            </w:pPr>
          </w:p>
        </w:tc>
      </w:tr>
      <w:tr w:rsidR="00AD5719" w:rsidRPr="001E4090" w14:paraId="711025F3" w14:textId="77777777" w:rsidTr="00471DB3">
        <w:trPr>
          <w:trHeight w:val="377"/>
        </w:trPr>
        <w:tc>
          <w:tcPr>
            <w:tcW w:w="1045" w:type="dxa"/>
            <w:vMerge w:val="restart"/>
          </w:tcPr>
          <w:p w14:paraId="50C79207" w14:textId="77777777" w:rsidR="00AD5719" w:rsidRDefault="00AD5719" w:rsidP="007B0A28">
            <w:pPr>
              <w:rPr>
                <w:b/>
                <w:bCs/>
              </w:rPr>
            </w:pPr>
          </w:p>
          <w:p w14:paraId="5847F475" w14:textId="73C4679B" w:rsidR="00AD5719" w:rsidRPr="006465B0" w:rsidRDefault="00AD5719" w:rsidP="007B0A28">
            <w:pPr>
              <w:rPr>
                <w:b/>
                <w:bCs/>
              </w:rPr>
            </w:pPr>
            <w:r w:rsidRPr="006465B0">
              <w:rPr>
                <w:b/>
                <w:bCs/>
              </w:rPr>
              <w:t>Name(s):</w:t>
            </w:r>
          </w:p>
        </w:tc>
        <w:tc>
          <w:tcPr>
            <w:tcW w:w="4886" w:type="dxa"/>
            <w:gridSpan w:val="16"/>
          </w:tcPr>
          <w:p w14:paraId="488D3FAC" w14:textId="52F81193" w:rsidR="00AD5719" w:rsidRDefault="00366D7A" w:rsidP="00366D7A">
            <w:pPr>
              <w:jc w:val="center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5185" w:type="dxa"/>
            <w:gridSpan w:val="12"/>
          </w:tcPr>
          <w:p w14:paraId="0F920D2D" w14:textId="31833113" w:rsidR="00AD5719" w:rsidRDefault="00366D7A" w:rsidP="00366D7A">
            <w:pPr>
              <w:jc w:val="center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  <w:tr w:rsidR="00AD5719" w:rsidRPr="001E4090" w14:paraId="550BCB91" w14:textId="77777777" w:rsidTr="00471DB3">
        <w:trPr>
          <w:trHeight w:val="270"/>
        </w:trPr>
        <w:tc>
          <w:tcPr>
            <w:tcW w:w="1045" w:type="dxa"/>
            <w:vMerge/>
          </w:tcPr>
          <w:p w14:paraId="43EEDD3F" w14:textId="77777777" w:rsidR="00AD5719" w:rsidRDefault="00AD5719" w:rsidP="007B0A28">
            <w:pPr>
              <w:rPr>
                <w:b/>
                <w:bCs/>
              </w:rPr>
            </w:pPr>
          </w:p>
        </w:tc>
        <w:tc>
          <w:tcPr>
            <w:tcW w:w="4886" w:type="dxa"/>
            <w:gridSpan w:val="16"/>
          </w:tcPr>
          <w:p w14:paraId="37496638" w14:textId="295BFDA0" w:rsidR="00AD5719" w:rsidRPr="002B1EBE" w:rsidRDefault="00AD5719" w:rsidP="00AD5719">
            <w:pPr>
              <w:jc w:val="center"/>
              <w:rPr>
                <w:b/>
                <w:bCs/>
                <w:sz w:val="16"/>
                <w:szCs w:val="16"/>
                <w:u w:val="single"/>
              </w:rPr>
            </w:pPr>
            <w:r w:rsidRPr="002B1EBE">
              <w:rPr>
                <w:b/>
                <w:bCs/>
                <w:sz w:val="16"/>
                <w:szCs w:val="16"/>
                <w:u w:val="single"/>
              </w:rPr>
              <w:t>MOTHER</w:t>
            </w:r>
          </w:p>
        </w:tc>
        <w:tc>
          <w:tcPr>
            <w:tcW w:w="5185" w:type="dxa"/>
            <w:gridSpan w:val="12"/>
          </w:tcPr>
          <w:p w14:paraId="3DAA9B12" w14:textId="6C0A816B" w:rsidR="00AD5719" w:rsidRPr="002B1EBE" w:rsidRDefault="00AD5719" w:rsidP="00AD5719">
            <w:pPr>
              <w:jc w:val="center"/>
              <w:rPr>
                <w:b/>
                <w:bCs/>
                <w:sz w:val="16"/>
                <w:szCs w:val="16"/>
                <w:u w:val="single"/>
              </w:rPr>
            </w:pPr>
            <w:r w:rsidRPr="002B1EBE">
              <w:rPr>
                <w:b/>
                <w:bCs/>
                <w:sz w:val="16"/>
                <w:szCs w:val="16"/>
                <w:u w:val="single"/>
              </w:rPr>
              <w:t>FATHER</w:t>
            </w:r>
          </w:p>
        </w:tc>
      </w:tr>
      <w:tr w:rsidR="00AD5719" w:rsidRPr="001E4090" w14:paraId="1D436DBB" w14:textId="77777777" w:rsidTr="008B2F0B">
        <w:tc>
          <w:tcPr>
            <w:tcW w:w="11116" w:type="dxa"/>
            <w:gridSpan w:val="29"/>
          </w:tcPr>
          <w:p w14:paraId="2BCAC710" w14:textId="06C89EB4" w:rsidR="00AD5719" w:rsidRPr="00AD5719" w:rsidRDefault="00AD5719" w:rsidP="00AD5719">
            <w:pPr>
              <w:jc w:val="center"/>
              <w:rPr>
                <w:b/>
                <w:bCs/>
              </w:rPr>
            </w:pPr>
            <w:r w:rsidRPr="001C7EFC">
              <w:rPr>
                <w:b/>
                <w:bCs/>
                <w:sz w:val="24"/>
                <w:szCs w:val="24"/>
              </w:rPr>
              <w:t>Address</w:t>
            </w:r>
          </w:p>
        </w:tc>
      </w:tr>
      <w:tr w:rsidR="007B0A28" w:rsidRPr="001E4090" w14:paraId="23874775" w14:textId="77777777" w:rsidTr="00471DB3">
        <w:tc>
          <w:tcPr>
            <w:tcW w:w="5057" w:type="dxa"/>
            <w:gridSpan w:val="13"/>
          </w:tcPr>
          <w:p w14:paraId="5B7A5E33" w14:textId="77777777" w:rsidR="007B0A28" w:rsidRDefault="007B0A28" w:rsidP="007B0A28"/>
          <w:p w14:paraId="73FAC873" w14:textId="5BF871D6" w:rsidR="00786AD7" w:rsidRDefault="00366D7A" w:rsidP="00366D7A">
            <w:pPr>
              <w:jc w:val="center"/>
            </w:pPr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3695" w:type="dxa"/>
            <w:gridSpan w:val="11"/>
          </w:tcPr>
          <w:p w14:paraId="1A5AA9AF" w14:textId="77777777" w:rsidR="007B0A28" w:rsidRDefault="007B0A28" w:rsidP="007B0A28"/>
          <w:p w14:paraId="76E8D152" w14:textId="33647CE6" w:rsidR="00366D7A" w:rsidRDefault="00366D7A" w:rsidP="00366D7A">
            <w:pPr>
              <w:jc w:val="center"/>
            </w:pPr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4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764" w:type="dxa"/>
            <w:gridSpan w:val="2"/>
          </w:tcPr>
          <w:p w14:paraId="0E36E3B4" w14:textId="77777777" w:rsidR="007B0A28" w:rsidRDefault="007B0A28" w:rsidP="007B0A28"/>
          <w:p w14:paraId="5CB32635" w14:textId="6D237416" w:rsidR="00366D7A" w:rsidRDefault="00366D7A" w:rsidP="00366D7A">
            <w:pPr>
              <w:jc w:val="center"/>
            </w:pPr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  <w:tc>
          <w:tcPr>
            <w:tcW w:w="1600" w:type="dxa"/>
            <w:gridSpan w:val="3"/>
          </w:tcPr>
          <w:p w14:paraId="44CD7F65" w14:textId="77777777" w:rsidR="007B0A28" w:rsidRDefault="007B0A28" w:rsidP="007B0A28"/>
          <w:p w14:paraId="69E223E0" w14:textId="3EA9C7FC" w:rsidR="00366D7A" w:rsidRDefault="00366D7A" w:rsidP="00366D7A">
            <w:pPr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6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</w:tr>
      <w:tr w:rsidR="007B0A28" w:rsidRPr="006465B0" w14:paraId="0AC21449" w14:textId="77777777" w:rsidTr="00471DB3">
        <w:tc>
          <w:tcPr>
            <w:tcW w:w="5057" w:type="dxa"/>
            <w:gridSpan w:val="13"/>
          </w:tcPr>
          <w:p w14:paraId="5775926D" w14:textId="69DA3797" w:rsidR="007B0A28" w:rsidRPr="006465B0" w:rsidRDefault="007B0A28" w:rsidP="007B0A28">
            <w:pPr>
              <w:jc w:val="center"/>
              <w:rPr>
                <w:b/>
                <w:bCs/>
                <w:sz w:val="16"/>
                <w:szCs w:val="16"/>
              </w:rPr>
            </w:pPr>
            <w:r w:rsidRPr="006465B0">
              <w:rPr>
                <w:b/>
                <w:bCs/>
                <w:sz w:val="16"/>
                <w:szCs w:val="16"/>
              </w:rPr>
              <w:t>Street</w:t>
            </w:r>
          </w:p>
        </w:tc>
        <w:tc>
          <w:tcPr>
            <w:tcW w:w="3695" w:type="dxa"/>
            <w:gridSpan w:val="11"/>
          </w:tcPr>
          <w:p w14:paraId="547F311E" w14:textId="07B534E0" w:rsidR="007B0A28" w:rsidRPr="006465B0" w:rsidRDefault="007B0A28" w:rsidP="007B0A28">
            <w:pPr>
              <w:jc w:val="center"/>
              <w:rPr>
                <w:b/>
                <w:bCs/>
                <w:sz w:val="16"/>
                <w:szCs w:val="16"/>
              </w:rPr>
            </w:pPr>
            <w:r w:rsidRPr="006465B0">
              <w:rPr>
                <w:b/>
                <w:bCs/>
                <w:sz w:val="16"/>
                <w:szCs w:val="16"/>
              </w:rPr>
              <w:t>City</w:t>
            </w:r>
          </w:p>
        </w:tc>
        <w:tc>
          <w:tcPr>
            <w:tcW w:w="764" w:type="dxa"/>
            <w:gridSpan w:val="2"/>
          </w:tcPr>
          <w:p w14:paraId="2E8C3DB7" w14:textId="5D9EE91F" w:rsidR="007B0A28" w:rsidRPr="006465B0" w:rsidRDefault="007B0A28" w:rsidP="007B0A28">
            <w:pPr>
              <w:jc w:val="center"/>
              <w:rPr>
                <w:b/>
                <w:bCs/>
                <w:sz w:val="16"/>
                <w:szCs w:val="16"/>
              </w:rPr>
            </w:pPr>
            <w:r w:rsidRPr="006465B0">
              <w:rPr>
                <w:b/>
                <w:bCs/>
                <w:sz w:val="16"/>
                <w:szCs w:val="16"/>
              </w:rPr>
              <w:t>State</w:t>
            </w:r>
          </w:p>
        </w:tc>
        <w:tc>
          <w:tcPr>
            <w:tcW w:w="1600" w:type="dxa"/>
            <w:gridSpan w:val="3"/>
          </w:tcPr>
          <w:p w14:paraId="55286BF2" w14:textId="3D2B9617" w:rsidR="007B0A28" w:rsidRPr="006465B0" w:rsidRDefault="007B0A28" w:rsidP="007B0A28">
            <w:pPr>
              <w:jc w:val="center"/>
              <w:rPr>
                <w:b/>
                <w:bCs/>
                <w:sz w:val="16"/>
                <w:szCs w:val="16"/>
              </w:rPr>
            </w:pPr>
            <w:r w:rsidRPr="006465B0">
              <w:rPr>
                <w:b/>
                <w:bCs/>
                <w:sz w:val="16"/>
                <w:szCs w:val="16"/>
              </w:rPr>
              <w:t>Zip</w:t>
            </w:r>
          </w:p>
        </w:tc>
      </w:tr>
      <w:tr w:rsidR="001C7EFC" w:rsidRPr="001E4090" w14:paraId="41AE98D6" w14:textId="77777777" w:rsidTr="00471DB3">
        <w:trPr>
          <w:gridBefore w:val="8"/>
          <w:wBefore w:w="3168" w:type="dxa"/>
        </w:trPr>
        <w:tc>
          <w:tcPr>
            <w:tcW w:w="3752" w:type="dxa"/>
            <w:gridSpan w:val="11"/>
          </w:tcPr>
          <w:p w14:paraId="02ACA39F" w14:textId="471B0DB0" w:rsidR="001C7EFC" w:rsidRPr="002B1EBE" w:rsidRDefault="00367DFC" w:rsidP="007B0A28">
            <w:pPr>
              <w:jc w:val="center"/>
              <w:rPr>
                <w:b/>
                <w:bCs/>
                <w:u w:val="single"/>
              </w:rPr>
            </w:pPr>
            <w:r w:rsidRPr="002B1EBE">
              <w:rPr>
                <w:b/>
                <w:bCs/>
                <w:sz w:val="18"/>
                <w:szCs w:val="18"/>
                <w:u w:val="single"/>
              </w:rPr>
              <w:t>MOTHER</w:t>
            </w:r>
          </w:p>
        </w:tc>
        <w:tc>
          <w:tcPr>
            <w:tcW w:w="4196" w:type="dxa"/>
            <w:gridSpan w:val="10"/>
          </w:tcPr>
          <w:p w14:paraId="6ADD2A59" w14:textId="3F5C90D5" w:rsidR="001C7EFC" w:rsidRPr="002B1EBE" w:rsidRDefault="00367DFC" w:rsidP="007B0A28">
            <w:pPr>
              <w:jc w:val="center"/>
              <w:rPr>
                <w:b/>
                <w:bCs/>
                <w:u w:val="single"/>
              </w:rPr>
            </w:pPr>
            <w:r w:rsidRPr="002B1EBE">
              <w:rPr>
                <w:b/>
                <w:bCs/>
                <w:sz w:val="18"/>
                <w:szCs w:val="18"/>
                <w:u w:val="single"/>
              </w:rPr>
              <w:t>FATHER</w:t>
            </w:r>
          </w:p>
        </w:tc>
      </w:tr>
      <w:tr w:rsidR="001C7EFC" w:rsidRPr="001E4090" w14:paraId="0148871B" w14:textId="77777777" w:rsidTr="00471DB3">
        <w:trPr>
          <w:trHeight w:val="503"/>
        </w:trPr>
        <w:tc>
          <w:tcPr>
            <w:tcW w:w="3168" w:type="dxa"/>
            <w:gridSpan w:val="8"/>
            <w:vMerge w:val="restart"/>
          </w:tcPr>
          <w:p w14:paraId="7E0D0569" w14:textId="2F4EEA65" w:rsidR="001C7EFC" w:rsidRDefault="001C7EFC" w:rsidP="00546C66">
            <w:pPr>
              <w:rPr>
                <w:b/>
                <w:bCs/>
              </w:rPr>
            </w:pPr>
            <w:r w:rsidRPr="006465B0">
              <w:rPr>
                <w:b/>
                <w:bCs/>
              </w:rPr>
              <w:t>Phone</w:t>
            </w:r>
            <w:r>
              <w:rPr>
                <w:b/>
                <w:bCs/>
              </w:rPr>
              <w:t xml:space="preserve"> Numbers</w:t>
            </w:r>
            <w:r w:rsidRPr="006465B0">
              <w:rPr>
                <w:b/>
                <w:bCs/>
              </w:rPr>
              <w:t xml:space="preserve"> of Parents(s) or legal guardian(s)</w:t>
            </w:r>
          </w:p>
        </w:tc>
        <w:tc>
          <w:tcPr>
            <w:tcW w:w="846" w:type="dxa"/>
            <w:gridSpan w:val="3"/>
          </w:tcPr>
          <w:p w14:paraId="70546F26" w14:textId="77777777" w:rsidR="00366D7A" w:rsidRDefault="00366D7A" w:rsidP="007B0A28">
            <w:pPr>
              <w:jc w:val="center"/>
              <w:rPr>
                <w:b/>
                <w:bCs/>
              </w:rPr>
            </w:pPr>
          </w:p>
          <w:p w14:paraId="54959A3C" w14:textId="0B239D41" w:rsidR="00367DFC" w:rsidRDefault="00366D7A" w:rsidP="007B0A28">
            <w:pPr>
              <w:jc w:val="center"/>
            </w:pPr>
            <w:r>
              <w:rPr>
                <w:b/>
                <w:bCs/>
              </w:rPr>
              <w:t>W</w:t>
            </w:r>
            <w:r w:rsidR="00367DFC" w:rsidRPr="00367DFC">
              <w:rPr>
                <w:b/>
                <w:bCs/>
              </w:rPr>
              <w:t>ork</w:t>
            </w:r>
            <w:r w:rsidR="00367DFC">
              <w:t>:</w:t>
            </w:r>
          </w:p>
        </w:tc>
        <w:tc>
          <w:tcPr>
            <w:tcW w:w="2906" w:type="dxa"/>
            <w:gridSpan w:val="8"/>
          </w:tcPr>
          <w:p w14:paraId="7E89E503" w14:textId="77777777" w:rsidR="00366D7A" w:rsidRDefault="00366D7A" w:rsidP="00366D7A">
            <w:pPr>
              <w:jc w:val="center"/>
            </w:pPr>
          </w:p>
          <w:p w14:paraId="0A4ACAD7" w14:textId="7F29B822" w:rsidR="00366D7A" w:rsidRDefault="00366D7A" w:rsidP="00366D7A">
            <w:pPr>
              <w:jc w:val="center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7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  <w:tc>
          <w:tcPr>
            <w:tcW w:w="852" w:type="dxa"/>
            <w:gridSpan w:val="4"/>
          </w:tcPr>
          <w:p w14:paraId="3803DAE4" w14:textId="77777777" w:rsidR="00366D7A" w:rsidRDefault="00366D7A" w:rsidP="007B0A28">
            <w:pPr>
              <w:jc w:val="center"/>
              <w:rPr>
                <w:b/>
                <w:bCs/>
              </w:rPr>
            </w:pPr>
          </w:p>
          <w:p w14:paraId="725441D1" w14:textId="1094D032" w:rsidR="00367DFC" w:rsidRPr="006465B0" w:rsidRDefault="00367DFC" w:rsidP="007B0A2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ork</w:t>
            </w:r>
          </w:p>
        </w:tc>
        <w:tc>
          <w:tcPr>
            <w:tcW w:w="3344" w:type="dxa"/>
            <w:gridSpan w:val="6"/>
          </w:tcPr>
          <w:p w14:paraId="6ECB0FCA" w14:textId="77777777" w:rsidR="00366D7A" w:rsidRDefault="00366D7A" w:rsidP="00366D7A">
            <w:pPr>
              <w:jc w:val="center"/>
            </w:pPr>
          </w:p>
          <w:p w14:paraId="256DD31B" w14:textId="06F136AC" w:rsidR="00366D7A" w:rsidRDefault="00366D7A" w:rsidP="00366D7A">
            <w:pPr>
              <w:jc w:val="center"/>
            </w:pP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8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</w:tr>
      <w:tr w:rsidR="001C7EFC" w:rsidRPr="001E4090" w14:paraId="62DE8330" w14:textId="77777777" w:rsidTr="00471DB3">
        <w:trPr>
          <w:trHeight w:val="413"/>
        </w:trPr>
        <w:tc>
          <w:tcPr>
            <w:tcW w:w="3168" w:type="dxa"/>
            <w:gridSpan w:val="8"/>
            <w:vMerge/>
          </w:tcPr>
          <w:p w14:paraId="67A6EDB8" w14:textId="04E68C0B" w:rsidR="001C7EFC" w:rsidRPr="006465B0" w:rsidRDefault="001C7EFC" w:rsidP="00546C66">
            <w:pPr>
              <w:rPr>
                <w:b/>
                <w:bCs/>
              </w:rPr>
            </w:pPr>
          </w:p>
        </w:tc>
        <w:tc>
          <w:tcPr>
            <w:tcW w:w="846" w:type="dxa"/>
            <w:gridSpan w:val="3"/>
          </w:tcPr>
          <w:p w14:paraId="0C4BFFE6" w14:textId="77777777" w:rsidR="00366D7A" w:rsidRDefault="00366D7A" w:rsidP="007B0A28">
            <w:pPr>
              <w:jc w:val="center"/>
              <w:rPr>
                <w:b/>
                <w:bCs/>
              </w:rPr>
            </w:pPr>
          </w:p>
          <w:p w14:paraId="7D2BAC96" w14:textId="7238E8E8" w:rsidR="001C7EFC" w:rsidRPr="006465B0" w:rsidRDefault="001C7EFC" w:rsidP="007B0A28">
            <w:pPr>
              <w:jc w:val="center"/>
              <w:rPr>
                <w:b/>
                <w:bCs/>
              </w:rPr>
            </w:pPr>
            <w:r w:rsidRPr="006465B0">
              <w:rPr>
                <w:b/>
                <w:bCs/>
              </w:rPr>
              <w:t>Home</w:t>
            </w:r>
            <w:r>
              <w:rPr>
                <w:b/>
                <w:bCs/>
              </w:rPr>
              <w:t>:</w:t>
            </w:r>
          </w:p>
        </w:tc>
        <w:tc>
          <w:tcPr>
            <w:tcW w:w="2906" w:type="dxa"/>
            <w:gridSpan w:val="8"/>
          </w:tcPr>
          <w:p w14:paraId="23F269DD" w14:textId="77777777" w:rsidR="00366D7A" w:rsidRDefault="00366D7A" w:rsidP="00366D7A">
            <w:pPr>
              <w:jc w:val="center"/>
            </w:pPr>
          </w:p>
          <w:p w14:paraId="09FA9891" w14:textId="77C38C83" w:rsidR="00366D7A" w:rsidRDefault="00366D7A" w:rsidP="00366D7A">
            <w:pPr>
              <w:jc w:val="center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  <w:tc>
          <w:tcPr>
            <w:tcW w:w="852" w:type="dxa"/>
            <w:gridSpan w:val="4"/>
          </w:tcPr>
          <w:p w14:paraId="50F6367A" w14:textId="77777777" w:rsidR="00366D7A" w:rsidRDefault="00366D7A" w:rsidP="00546C66">
            <w:pPr>
              <w:rPr>
                <w:b/>
                <w:bCs/>
              </w:rPr>
            </w:pPr>
          </w:p>
          <w:p w14:paraId="6DBBBBA7" w14:textId="2F7C5C85" w:rsidR="001C7EFC" w:rsidRPr="006465B0" w:rsidRDefault="00367DFC" w:rsidP="00546C66">
            <w:pPr>
              <w:rPr>
                <w:b/>
                <w:bCs/>
              </w:rPr>
            </w:pPr>
            <w:r>
              <w:rPr>
                <w:b/>
                <w:bCs/>
              </w:rPr>
              <w:t>Home</w:t>
            </w:r>
            <w:r w:rsidR="001C7EFC" w:rsidRPr="006465B0">
              <w:rPr>
                <w:b/>
                <w:bCs/>
              </w:rPr>
              <w:t>:</w:t>
            </w:r>
          </w:p>
        </w:tc>
        <w:tc>
          <w:tcPr>
            <w:tcW w:w="3344" w:type="dxa"/>
            <w:gridSpan w:val="6"/>
          </w:tcPr>
          <w:p w14:paraId="52660937" w14:textId="77777777" w:rsidR="00366D7A" w:rsidRDefault="00366D7A" w:rsidP="00366D7A">
            <w:pPr>
              <w:jc w:val="center"/>
            </w:pPr>
          </w:p>
          <w:p w14:paraId="561AF2B9" w14:textId="25D408E5" w:rsidR="00367DFC" w:rsidRDefault="00366D7A" w:rsidP="00366D7A">
            <w:pPr>
              <w:jc w:val="center"/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0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</w:tr>
      <w:tr w:rsidR="00546C66" w:rsidRPr="001E4090" w14:paraId="5086894C" w14:textId="77777777" w:rsidTr="008B2F0B">
        <w:tc>
          <w:tcPr>
            <w:tcW w:w="11116" w:type="dxa"/>
            <w:gridSpan w:val="29"/>
          </w:tcPr>
          <w:p w14:paraId="35207B33" w14:textId="77777777" w:rsidR="00E7442B" w:rsidRDefault="00E7442B" w:rsidP="00546C66">
            <w:pPr>
              <w:jc w:val="center"/>
              <w:rPr>
                <w:b/>
                <w:bCs/>
              </w:rPr>
            </w:pPr>
          </w:p>
          <w:p w14:paraId="032F8178" w14:textId="5A818036" w:rsidR="00546C66" w:rsidRPr="003D141B" w:rsidRDefault="00546C66" w:rsidP="00546C66">
            <w:pPr>
              <w:jc w:val="center"/>
              <w:rPr>
                <w:b/>
                <w:bCs/>
              </w:rPr>
            </w:pPr>
            <w:r w:rsidRPr="003D141B">
              <w:rPr>
                <w:b/>
                <w:bCs/>
              </w:rPr>
              <w:t>Extracurricular Activities, Sport Teams, Clubs or Community Organizations you are a member of</w:t>
            </w:r>
          </w:p>
        </w:tc>
      </w:tr>
      <w:tr w:rsidR="00E7442B" w:rsidRPr="001E4090" w14:paraId="4929DE85" w14:textId="77777777" w:rsidTr="00471DB3">
        <w:trPr>
          <w:gridAfter w:val="1"/>
          <w:wAfter w:w="11" w:type="dxa"/>
          <w:trHeight w:val="269"/>
        </w:trPr>
        <w:tc>
          <w:tcPr>
            <w:tcW w:w="3599" w:type="dxa"/>
            <w:gridSpan w:val="9"/>
          </w:tcPr>
          <w:p w14:paraId="7EF9EA55" w14:textId="7C79F2A1" w:rsidR="00E7442B" w:rsidRPr="003D141B" w:rsidRDefault="00E7442B" w:rsidP="00546C66">
            <w:pPr>
              <w:jc w:val="center"/>
              <w:rPr>
                <w:b/>
                <w:bCs/>
              </w:rPr>
            </w:pPr>
            <w:r w:rsidRPr="003D141B">
              <w:rPr>
                <w:b/>
                <w:bCs/>
              </w:rPr>
              <w:t>Name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3690" w:type="dxa"/>
            <w:gridSpan w:val="13"/>
          </w:tcPr>
          <w:p w14:paraId="5EE56A7A" w14:textId="77777777" w:rsidR="00E7442B" w:rsidRPr="003D141B" w:rsidRDefault="00E7442B" w:rsidP="00546C66">
            <w:pPr>
              <w:jc w:val="center"/>
              <w:rPr>
                <w:b/>
                <w:bCs/>
              </w:rPr>
            </w:pPr>
            <w:r w:rsidRPr="003D141B">
              <w:rPr>
                <w:b/>
                <w:bCs/>
              </w:rPr>
              <w:t>Position(s)/Title(s) Held</w:t>
            </w:r>
          </w:p>
        </w:tc>
        <w:tc>
          <w:tcPr>
            <w:tcW w:w="3816" w:type="dxa"/>
            <w:gridSpan w:val="6"/>
          </w:tcPr>
          <w:p w14:paraId="0194EBE2" w14:textId="5CD46D6B" w:rsidR="00E7442B" w:rsidRPr="003D141B" w:rsidRDefault="00E7442B" w:rsidP="00546C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ear of Membership</w:t>
            </w:r>
          </w:p>
        </w:tc>
      </w:tr>
      <w:tr w:rsidR="008B2F0B" w:rsidRPr="001E4090" w14:paraId="17D16ACB" w14:textId="77777777" w:rsidTr="00471DB3">
        <w:trPr>
          <w:gridAfter w:val="1"/>
          <w:wAfter w:w="11" w:type="dxa"/>
          <w:trHeight w:val="269"/>
        </w:trPr>
        <w:tc>
          <w:tcPr>
            <w:tcW w:w="3599" w:type="dxa"/>
            <w:gridSpan w:val="9"/>
          </w:tcPr>
          <w:p w14:paraId="70CE721F" w14:textId="6821C0BB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1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3690" w:type="dxa"/>
            <w:gridSpan w:val="13"/>
          </w:tcPr>
          <w:p w14:paraId="34ADC6B4" w14:textId="1AD0F94D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16" w:type="dxa"/>
            <w:gridSpan w:val="6"/>
          </w:tcPr>
          <w:p w14:paraId="3AFD05B9" w14:textId="412B41BC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B2F0B" w:rsidRPr="001E4090" w14:paraId="5A7BD8AA" w14:textId="77777777" w:rsidTr="00471DB3">
        <w:trPr>
          <w:gridAfter w:val="1"/>
          <w:wAfter w:w="11" w:type="dxa"/>
          <w:trHeight w:val="269"/>
        </w:trPr>
        <w:tc>
          <w:tcPr>
            <w:tcW w:w="3599" w:type="dxa"/>
            <w:gridSpan w:val="9"/>
          </w:tcPr>
          <w:p w14:paraId="5F9E7812" w14:textId="30D5253E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690" w:type="dxa"/>
            <w:gridSpan w:val="13"/>
          </w:tcPr>
          <w:p w14:paraId="7A01978C" w14:textId="5DF8CA33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16" w:type="dxa"/>
            <w:gridSpan w:val="6"/>
          </w:tcPr>
          <w:p w14:paraId="5D713144" w14:textId="3385B352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B2F0B" w:rsidRPr="001E4090" w14:paraId="1DC4804A" w14:textId="77777777" w:rsidTr="00471DB3">
        <w:trPr>
          <w:gridAfter w:val="1"/>
          <w:wAfter w:w="11" w:type="dxa"/>
          <w:trHeight w:val="269"/>
        </w:trPr>
        <w:tc>
          <w:tcPr>
            <w:tcW w:w="3599" w:type="dxa"/>
            <w:gridSpan w:val="9"/>
          </w:tcPr>
          <w:p w14:paraId="3806BC5B" w14:textId="7C028EEA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690" w:type="dxa"/>
            <w:gridSpan w:val="13"/>
          </w:tcPr>
          <w:p w14:paraId="3B4809F6" w14:textId="2C71EE74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16" w:type="dxa"/>
            <w:gridSpan w:val="6"/>
          </w:tcPr>
          <w:p w14:paraId="7574D2B6" w14:textId="2B3D2B74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B2F0B" w:rsidRPr="001E4090" w14:paraId="31359242" w14:textId="77777777" w:rsidTr="00471DB3">
        <w:trPr>
          <w:gridAfter w:val="1"/>
          <w:wAfter w:w="11" w:type="dxa"/>
          <w:trHeight w:val="269"/>
        </w:trPr>
        <w:tc>
          <w:tcPr>
            <w:tcW w:w="3599" w:type="dxa"/>
            <w:gridSpan w:val="9"/>
          </w:tcPr>
          <w:p w14:paraId="73D57BB3" w14:textId="0931AD95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690" w:type="dxa"/>
            <w:gridSpan w:val="13"/>
          </w:tcPr>
          <w:p w14:paraId="71934A9A" w14:textId="29D5AF82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16" w:type="dxa"/>
            <w:gridSpan w:val="6"/>
          </w:tcPr>
          <w:p w14:paraId="5FF766F4" w14:textId="64B8D2BC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B2F0B" w:rsidRPr="001E4090" w14:paraId="06A40475" w14:textId="77777777" w:rsidTr="00471DB3">
        <w:trPr>
          <w:gridAfter w:val="1"/>
          <w:wAfter w:w="11" w:type="dxa"/>
          <w:trHeight w:val="269"/>
        </w:trPr>
        <w:tc>
          <w:tcPr>
            <w:tcW w:w="3599" w:type="dxa"/>
            <w:gridSpan w:val="9"/>
          </w:tcPr>
          <w:p w14:paraId="124573D5" w14:textId="51DCE94C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690" w:type="dxa"/>
            <w:gridSpan w:val="13"/>
          </w:tcPr>
          <w:p w14:paraId="416FFED0" w14:textId="05BAE021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16" w:type="dxa"/>
            <w:gridSpan w:val="6"/>
          </w:tcPr>
          <w:p w14:paraId="0D796F00" w14:textId="21796F15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B2F0B" w:rsidRPr="001E4090" w14:paraId="5BD021D9" w14:textId="77777777" w:rsidTr="00471DB3">
        <w:trPr>
          <w:gridAfter w:val="1"/>
          <w:wAfter w:w="11" w:type="dxa"/>
          <w:trHeight w:val="269"/>
        </w:trPr>
        <w:tc>
          <w:tcPr>
            <w:tcW w:w="3599" w:type="dxa"/>
            <w:gridSpan w:val="9"/>
          </w:tcPr>
          <w:p w14:paraId="0573D113" w14:textId="22EEDCFB" w:rsidR="008B2F0B" w:rsidRPr="003D141B" w:rsidRDefault="008B2F0B" w:rsidP="008B2F0B">
            <w:pPr>
              <w:jc w:val="center"/>
              <w:rPr>
                <w:b/>
                <w:bCs/>
              </w:rPr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690" w:type="dxa"/>
            <w:gridSpan w:val="13"/>
          </w:tcPr>
          <w:p w14:paraId="47287ED9" w14:textId="6D34F38E" w:rsidR="008B2F0B" w:rsidRPr="003D141B" w:rsidRDefault="008B2F0B" w:rsidP="008B2F0B">
            <w:pPr>
              <w:jc w:val="center"/>
              <w:rPr>
                <w:b/>
                <w:bCs/>
              </w:rPr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16" w:type="dxa"/>
            <w:gridSpan w:val="6"/>
          </w:tcPr>
          <w:p w14:paraId="0113487A" w14:textId="4AA74AFA" w:rsidR="008B2F0B" w:rsidRPr="003D141B" w:rsidRDefault="008B2F0B" w:rsidP="008B2F0B">
            <w:pPr>
              <w:jc w:val="center"/>
              <w:rPr>
                <w:b/>
                <w:bCs/>
              </w:rPr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E6D48" w:rsidRPr="001E4090" w14:paraId="33B5ACA6" w14:textId="77777777" w:rsidTr="00471DB3">
        <w:trPr>
          <w:gridAfter w:val="1"/>
          <w:wAfter w:w="11" w:type="dxa"/>
          <w:trHeight w:val="269"/>
        </w:trPr>
        <w:tc>
          <w:tcPr>
            <w:tcW w:w="3599" w:type="dxa"/>
            <w:gridSpan w:val="9"/>
          </w:tcPr>
          <w:p w14:paraId="4E753FA2" w14:textId="67FA5418" w:rsidR="008E6D48" w:rsidRDefault="008E6D48" w:rsidP="008E6D48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690" w:type="dxa"/>
            <w:gridSpan w:val="13"/>
          </w:tcPr>
          <w:p w14:paraId="03170485" w14:textId="097918BB" w:rsidR="008E6D48" w:rsidRDefault="008E6D48" w:rsidP="008E6D48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16" w:type="dxa"/>
            <w:gridSpan w:val="6"/>
          </w:tcPr>
          <w:p w14:paraId="25150D8D" w14:textId="05B662A7" w:rsidR="008E6D48" w:rsidRDefault="008E6D48" w:rsidP="008E6D48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84408" w:rsidRPr="001E4090" w14:paraId="0D2340EF" w14:textId="77777777" w:rsidTr="00471DB3">
        <w:tc>
          <w:tcPr>
            <w:tcW w:w="3599" w:type="dxa"/>
            <w:gridSpan w:val="9"/>
          </w:tcPr>
          <w:p w14:paraId="62687BAB" w14:textId="0C32DF07" w:rsidR="00884408" w:rsidRPr="003D141B" w:rsidRDefault="00884408" w:rsidP="00546C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2" w:name="Text24"/>
            <w:r>
              <w:rPr>
                <w:b/>
                <w:bCs/>
              </w:rPr>
              <w:instrText xml:space="preserve"> FORMTEXT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</w:rPr>
              <w:fldChar w:fldCharType="end"/>
            </w:r>
            <w:bookmarkEnd w:id="22"/>
          </w:p>
        </w:tc>
        <w:tc>
          <w:tcPr>
            <w:tcW w:w="3690" w:type="dxa"/>
            <w:gridSpan w:val="13"/>
          </w:tcPr>
          <w:p w14:paraId="5D5D43B5" w14:textId="1ABB41BF" w:rsidR="00884408" w:rsidRPr="003D141B" w:rsidRDefault="00884408" w:rsidP="00546C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3" w:name="Text25"/>
            <w:r>
              <w:rPr>
                <w:b/>
                <w:bCs/>
              </w:rPr>
              <w:instrText xml:space="preserve"> FORMTEXT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</w:rPr>
              <w:fldChar w:fldCharType="end"/>
            </w:r>
            <w:bookmarkEnd w:id="23"/>
          </w:p>
        </w:tc>
        <w:tc>
          <w:tcPr>
            <w:tcW w:w="3827" w:type="dxa"/>
            <w:gridSpan w:val="7"/>
          </w:tcPr>
          <w:p w14:paraId="07316603" w14:textId="19BB8F6D" w:rsidR="00884408" w:rsidRPr="003D141B" w:rsidRDefault="00884408" w:rsidP="00546C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4" w:name="Text26"/>
            <w:r>
              <w:rPr>
                <w:b/>
                <w:bCs/>
              </w:rPr>
              <w:instrText xml:space="preserve"> FORMTEXT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</w:rPr>
              <w:fldChar w:fldCharType="end"/>
            </w:r>
            <w:bookmarkEnd w:id="24"/>
          </w:p>
        </w:tc>
      </w:tr>
      <w:tr w:rsidR="00471DB3" w:rsidRPr="001E4090" w14:paraId="38B1BE21" w14:textId="77777777" w:rsidTr="00471DB3">
        <w:tc>
          <w:tcPr>
            <w:tcW w:w="3599" w:type="dxa"/>
            <w:gridSpan w:val="9"/>
          </w:tcPr>
          <w:p w14:paraId="1503380A" w14:textId="04E0D515" w:rsidR="00471DB3" w:rsidRPr="003D141B" w:rsidRDefault="00471DB3" w:rsidP="00546C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5" w:name="Text27"/>
            <w:r>
              <w:rPr>
                <w:b/>
                <w:bCs/>
              </w:rPr>
              <w:instrText xml:space="preserve"> FORMTEXT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</w:rPr>
              <w:fldChar w:fldCharType="end"/>
            </w:r>
            <w:bookmarkEnd w:id="25"/>
          </w:p>
        </w:tc>
        <w:tc>
          <w:tcPr>
            <w:tcW w:w="3691" w:type="dxa"/>
            <w:gridSpan w:val="13"/>
          </w:tcPr>
          <w:p w14:paraId="3789A63C" w14:textId="663CC011" w:rsidR="00471DB3" w:rsidRPr="003D141B" w:rsidRDefault="00471DB3" w:rsidP="00546C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6" w:name="Text28"/>
            <w:r>
              <w:rPr>
                <w:b/>
                <w:bCs/>
              </w:rPr>
              <w:instrText xml:space="preserve"> FORMTEXT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</w:rPr>
              <w:fldChar w:fldCharType="end"/>
            </w:r>
            <w:bookmarkEnd w:id="26"/>
          </w:p>
        </w:tc>
        <w:tc>
          <w:tcPr>
            <w:tcW w:w="3826" w:type="dxa"/>
            <w:gridSpan w:val="7"/>
          </w:tcPr>
          <w:p w14:paraId="1D17E4D0" w14:textId="5F4C3D44" w:rsidR="00471DB3" w:rsidRPr="003D141B" w:rsidRDefault="00471DB3" w:rsidP="00546C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7" w:name="Text29"/>
            <w:r>
              <w:rPr>
                <w:b/>
                <w:bCs/>
              </w:rPr>
              <w:instrText xml:space="preserve"> FORMTEXT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  <w:noProof/>
              </w:rPr>
              <w:t> </w:t>
            </w:r>
            <w:r>
              <w:rPr>
                <w:b/>
                <w:bCs/>
              </w:rPr>
              <w:fldChar w:fldCharType="end"/>
            </w:r>
            <w:bookmarkEnd w:id="27"/>
          </w:p>
        </w:tc>
      </w:tr>
      <w:tr w:rsidR="00546C66" w:rsidRPr="001E4090" w14:paraId="34155DC9" w14:textId="77777777" w:rsidTr="008B2F0B">
        <w:tc>
          <w:tcPr>
            <w:tcW w:w="11116" w:type="dxa"/>
            <w:gridSpan w:val="29"/>
          </w:tcPr>
          <w:p w14:paraId="549D5D69" w14:textId="3F9751B6" w:rsidR="00546C66" w:rsidRPr="003D141B" w:rsidRDefault="00546C66" w:rsidP="00546C66">
            <w:pPr>
              <w:jc w:val="center"/>
              <w:rPr>
                <w:b/>
                <w:bCs/>
              </w:rPr>
            </w:pPr>
            <w:r w:rsidRPr="003D141B">
              <w:rPr>
                <w:b/>
                <w:bCs/>
              </w:rPr>
              <w:lastRenderedPageBreak/>
              <w:t>Awards, Recognitions or Accommodations Received</w:t>
            </w:r>
          </w:p>
        </w:tc>
      </w:tr>
      <w:tr w:rsidR="00546C66" w:rsidRPr="001E4090" w14:paraId="05A0BC72" w14:textId="77777777" w:rsidTr="00471DB3">
        <w:tc>
          <w:tcPr>
            <w:tcW w:w="3079" w:type="dxa"/>
            <w:gridSpan w:val="7"/>
          </w:tcPr>
          <w:p w14:paraId="57805A29" w14:textId="46E9EEDE" w:rsidR="00546C66" w:rsidRPr="003D141B" w:rsidRDefault="00546C66" w:rsidP="00546C66">
            <w:pPr>
              <w:jc w:val="center"/>
              <w:rPr>
                <w:b/>
                <w:bCs/>
              </w:rPr>
            </w:pPr>
            <w:r w:rsidRPr="003D141B">
              <w:rPr>
                <w:b/>
                <w:bCs/>
              </w:rPr>
              <w:t>Name</w:t>
            </w:r>
          </w:p>
        </w:tc>
        <w:tc>
          <w:tcPr>
            <w:tcW w:w="8037" w:type="dxa"/>
            <w:gridSpan w:val="22"/>
          </w:tcPr>
          <w:p w14:paraId="280291D1" w14:textId="2448D29D" w:rsidR="00546C66" w:rsidRPr="003D141B" w:rsidRDefault="003D141B" w:rsidP="00546C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hy</w:t>
            </w:r>
            <w:r w:rsidR="00885FCB" w:rsidRPr="003D141B">
              <w:rPr>
                <w:b/>
                <w:bCs/>
              </w:rPr>
              <w:t xml:space="preserve"> did you </w:t>
            </w:r>
            <w:r>
              <w:rPr>
                <w:b/>
                <w:bCs/>
              </w:rPr>
              <w:t>receive</w:t>
            </w:r>
            <w:r w:rsidR="00885FCB" w:rsidRPr="003D141B">
              <w:rPr>
                <w:b/>
                <w:bCs/>
              </w:rPr>
              <w:t xml:space="preserve"> this recognition</w:t>
            </w:r>
            <w:r>
              <w:rPr>
                <w:b/>
                <w:bCs/>
              </w:rPr>
              <w:t>?</w:t>
            </w:r>
          </w:p>
        </w:tc>
      </w:tr>
      <w:tr w:rsidR="008B2F0B" w:rsidRPr="001E4090" w14:paraId="790C0588" w14:textId="77777777" w:rsidTr="00471DB3">
        <w:tc>
          <w:tcPr>
            <w:tcW w:w="3079" w:type="dxa"/>
            <w:gridSpan w:val="7"/>
          </w:tcPr>
          <w:p w14:paraId="32F2B729" w14:textId="18714B75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037" w:type="dxa"/>
            <w:gridSpan w:val="22"/>
          </w:tcPr>
          <w:p w14:paraId="24695C70" w14:textId="7D696A72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B2F0B" w:rsidRPr="001E4090" w14:paraId="059BCF9F" w14:textId="77777777" w:rsidTr="00471DB3">
        <w:tc>
          <w:tcPr>
            <w:tcW w:w="3079" w:type="dxa"/>
            <w:gridSpan w:val="7"/>
          </w:tcPr>
          <w:p w14:paraId="604823A5" w14:textId="4D688685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037" w:type="dxa"/>
            <w:gridSpan w:val="22"/>
          </w:tcPr>
          <w:p w14:paraId="4A8C5B6A" w14:textId="502587BB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B2F0B" w:rsidRPr="001E4090" w14:paraId="662F7810" w14:textId="77777777" w:rsidTr="00471DB3">
        <w:tc>
          <w:tcPr>
            <w:tcW w:w="3079" w:type="dxa"/>
            <w:gridSpan w:val="7"/>
          </w:tcPr>
          <w:p w14:paraId="2B6E97E6" w14:textId="3DFD6CF1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037" w:type="dxa"/>
            <w:gridSpan w:val="22"/>
          </w:tcPr>
          <w:p w14:paraId="4CC61564" w14:textId="4AD4F590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B2F0B" w:rsidRPr="001E4090" w14:paraId="21D5FEB1" w14:textId="77777777" w:rsidTr="00471DB3">
        <w:tc>
          <w:tcPr>
            <w:tcW w:w="3079" w:type="dxa"/>
            <w:gridSpan w:val="7"/>
          </w:tcPr>
          <w:p w14:paraId="4E38E9DF" w14:textId="3E491E1C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037" w:type="dxa"/>
            <w:gridSpan w:val="22"/>
          </w:tcPr>
          <w:p w14:paraId="7870FE3A" w14:textId="66DD6CFA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B2F0B" w:rsidRPr="001E4090" w14:paraId="366AD749" w14:textId="77777777" w:rsidTr="00471DB3">
        <w:tc>
          <w:tcPr>
            <w:tcW w:w="3079" w:type="dxa"/>
            <w:gridSpan w:val="7"/>
          </w:tcPr>
          <w:p w14:paraId="624B97D2" w14:textId="1614F9BB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037" w:type="dxa"/>
            <w:gridSpan w:val="22"/>
          </w:tcPr>
          <w:p w14:paraId="090C42C9" w14:textId="57AAA097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B2F0B" w:rsidRPr="001E4090" w14:paraId="23402D1C" w14:textId="77777777" w:rsidTr="00471DB3">
        <w:tc>
          <w:tcPr>
            <w:tcW w:w="3079" w:type="dxa"/>
            <w:gridSpan w:val="7"/>
          </w:tcPr>
          <w:p w14:paraId="31A08F48" w14:textId="3DBD4171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037" w:type="dxa"/>
            <w:gridSpan w:val="22"/>
          </w:tcPr>
          <w:p w14:paraId="77A58084" w14:textId="47DF9EAA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930DD" w:rsidRPr="001E4090" w14:paraId="4EA8CB12" w14:textId="77777777" w:rsidTr="008B2F0B">
        <w:tc>
          <w:tcPr>
            <w:tcW w:w="11116" w:type="dxa"/>
            <w:gridSpan w:val="29"/>
          </w:tcPr>
          <w:p w14:paraId="593B2FE2" w14:textId="0CE95D4A" w:rsidR="002930DD" w:rsidRPr="003D141B" w:rsidRDefault="002930DD" w:rsidP="00546C66">
            <w:pPr>
              <w:jc w:val="center"/>
              <w:rPr>
                <w:b/>
                <w:bCs/>
              </w:rPr>
            </w:pPr>
            <w:r w:rsidRPr="003D141B">
              <w:rPr>
                <w:b/>
                <w:bCs/>
              </w:rPr>
              <w:t>Colleges or Universities you have applied to</w:t>
            </w:r>
          </w:p>
        </w:tc>
      </w:tr>
      <w:tr w:rsidR="002930DD" w:rsidRPr="001E4090" w14:paraId="749060CB" w14:textId="77777777" w:rsidTr="00471DB3">
        <w:tc>
          <w:tcPr>
            <w:tcW w:w="3079" w:type="dxa"/>
            <w:gridSpan w:val="7"/>
          </w:tcPr>
          <w:p w14:paraId="7CC96618" w14:textId="4029BF01" w:rsidR="002930DD" w:rsidRPr="003D141B" w:rsidRDefault="002930DD" w:rsidP="00546C66">
            <w:pPr>
              <w:jc w:val="center"/>
              <w:rPr>
                <w:b/>
                <w:bCs/>
              </w:rPr>
            </w:pPr>
            <w:r w:rsidRPr="003D141B">
              <w:rPr>
                <w:b/>
                <w:bCs/>
              </w:rPr>
              <w:t>College or University</w:t>
            </w:r>
          </w:p>
        </w:tc>
        <w:tc>
          <w:tcPr>
            <w:tcW w:w="8037" w:type="dxa"/>
            <w:gridSpan w:val="22"/>
          </w:tcPr>
          <w:p w14:paraId="54E1C6B1" w14:textId="16901F18" w:rsidR="002930DD" w:rsidRPr="003D141B" w:rsidRDefault="002930DD" w:rsidP="00546C66">
            <w:pPr>
              <w:jc w:val="center"/>
              <w:rPr>
                <w:b/>
                <w:bCs/>
              </w:rPr>
            </w:pPr>
            <w:r w:rsidRPr="003D141B">
              <w:rPr>
                <w:b/>
                <w:bCs/>
              </w:rPr>
              <w:t>Application Status</w:t>
            </w:r>
          </w:p>
        </w:tc>
      </w:tr>
      <w:tr w:rsidR="008B2F0B" w:rsidRPr="001E4090" w14:paraId="45DB1CAC" w14:textId="77777777" w:rsidTr="00471DB3">
        <w:trPr>
          <w:trHeight w:val="269"/>
        </w:trPr>
        <w:tc>
          <w:tcPr>
            <w:tcW w:w="3079" w:type="dxa"/>
            <w:gridSpan w:val="7"/>
          </w:tcPr>
          <w:p w14:paraId="1C61EC0D" w14:textId="53AD009D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005" w:type="dxa"/>
            <w:gridSpan w:val="7"/>
          </w:tcPr>
          <w:p w14:paraId="0E63A819" w14:textId="1465157A" w:rsidR="008B2F0B" w:rsidRDefault="008B2F0B" w:rsidP="008B2F0B">
            <w:r>
              <w:t>Submitted</w:t>
            </w:r>
          </w:p>
        </w:tc>
        <w:tc>
          <w:tcPr>
            <w:tcW w:w="2008" w:type="dxa"/>
            <w:gridSpan w:val="6"/>
          </w:tcPr>
          <w:p w14:paraId="20347970" w14:textId="02672881" w:rsidR="008B2F0B" w:rsidRDefault="008B2F0B" w:rsidP="008B2F0B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1"/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bookmarkEnd w:id="28"/>
          </w:p>
        </w:tc>
        <w:tc>
          <w:tcPr>
            <w:tcW w:w="2005" w:type="dxa"/>
            <w:gridSpan w:val="5"/>
          </w:tcPr>
          <w:p w14:paraId="18237390" w14:textId="3B04173B" w:rsidR="008B2F0B" w:rsidRDefault="008B2F0B" w:rsidP="008B2F0B">
            <w:r>
              <w:t>Accepted</w:t>
            </w:r>
          </w:p>
        </w:tc>
        <w:tc>
          <w:tcPr>
            <w:tcW w:w="2019" w:type="dxa"/>
            <w:gridSpan w:val="4"/>
          </w:tcPr>
          <w:p w14:paraId="73A96D82" w14:textId="1D29D923" w:rsidR="008B2F0B" w:rsidRDefault="008B2F0B" w:rsidP="008B2F0B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2"/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bookmarkEnd w:id="29"/>
          </w:p>
        </w:tc>
      </w:tr>
      <w:tr w:rsidR="008B2F0B" w:rsidRPr="001E4090" w14:paraId="49711E0E" w14:textId="77777777" w:rsidTr="00471DB3">
        <w:trPr>
          <w:trHeight w:val="269"/>
        </w:trPr>
        <w:tc>
          <w:tcPr>
            <w:tcW w:w="3079" w:type="dxa"/>
            <w:gridSpan w:val="7"/>
          </w:tcPr>
          <w:p w14:paraId="68D6176C" w14:textId="2EFD6359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005" w:type="dxa"/>
            <w:gridSpan w:val="7"/>
          </w:tcPr>
          <w:p w14:paraId="784D72AE" w14:textId="39A586D6" w:rsidR="008B2F0B" w:rsidRDefault="008B2F0B" w:rsidP="008B2F0B">
            <w:r>
              <w:t>Submitted</w:t>
            </w:r>
          </w:p>
        </w:tc>
        <w:tc>
          <w:tcPr>
            <w:tcW w:w="2008" w:type="dxa"/>
            <w:gridSpan w:val="6"/>
          </w:tcPr>
          <w:p w14:paraId="4E35855B" w14:textId="1E32928A" w:rsidR="008B2F0B" w:rsidRDefault="008B2F0B" w:rsidP="008B2F0B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  <w:tc>
          <w:tcPr>
            <w:tcW w:w="2005" w:type="dxa"/>
            <w:gridSpan w:val="5"/>
          </w:tcPr>
          <w:p w14:paraId="7649CF8B" w14:textId="152C86F6" w:rsidR="008B2F0B" w:rsidRDefault="008B2F0B" w:rsidP="008B2F0B">
            <w:r>
              <w:t>Accepted</w:t>
            </w:r>
          </w:p>
        </w:tc>
        <w:tc>
          <w:tcPr>
            <w:tcW w:w="2019" w:type="dxa"/>
            <w:gridSpan w:val="4"/>
          </w:tcPr>
          <w:p w14:paraId="08ABFF63" w14:textId="68424223" w:rsidR="008B2F0B" w:rsidRDefault="008B2F0B" w:rsidP="008B2F0B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  <w:tr w:rsidR="008B2F0B" w:rsidRPr="001E4090" w14:paraId="36C65582" w14:textId="77777777" w:rsidTr="00471DB3">
        <w:trPr>
          <w:trHeight w:val="269"/>
        </w:trPr>
        <w:tc>
          <w:tcPr>
            <w:tcW w:w="3079" w:type="dxa"/>
            <w:gridSpan w:val="7"/>
          </w:tcPr>
          <w:p w14:paraId="1F2111A1" w14:textId="49D91EC7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005" w:type="dxa"/>
            <w:gridSpan w:val="7"/>
          </w:tcPr>
          <w:p w14:paraId="52AE0070" w14:textId="50F03073" w:rsidR="008B2F0B" w:rsidRDefault="008B2F0B" w:rsidP="008B2F0B">
            <w:r>
              <w:t>Submitted</w:t>
            </w:r>
          </w:p>
        </w:tc>
        <w:tc>
          <w:tcPr>
            <w:tcW w:w="2008" w:type="dxa"/>
            <w:gridSpan w:val="6"/>
          </w:tcPr>
          <w:p w14:paraId="7853B64E" w14:textId="297F8FA9" w:rsidR="008B2F0B" w:rsidRDefault="008B2F0B" w:rsidP="008B2F0B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  <w:tc>
          <w:tcPr>
            <w:tcW w:w="2005" w:type="dxa"/>
            <w:gridSpan w:val="5"/>
          </w:tcPr>
          <w:p w14:paraId="3E85C493" w14:textId="1DB6FEBE" w:rsidR="008B2F0B" w:rsidRDefault="008B2F0B" w:rsidP="008B2F0B">
            <w:r>
              <w:t>Accepted</w:t>
            </w:r>
          </w:p>
        </w:tc>
        <w:tc>
          <w:tcPr>
            <w:tcW w:w="2019" w:type="dxa"/>
            <w:gridSpan w:val="4"/>
          </w:tcPr>
          <w:p w14:paraId="2CD30728" w14:textId="10578948" w:rsidR="008B2F0B" w:rsidRDefault="008B2F0B" w:rsidP="008B2F0B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  <w:tr w:rsidR="008B2F0B" w:rsidRPr="001E4090" w14:paraId="13414964" w14:textId="77777777" w:rsidTr="00471DB3">
        <w:trPr>
          <w:trHeight w:val="269"/>
        </w:trPr>
        <w:tc>
          <w:tcPr>
            <w:tcW w:w="3079" w:type="dxa"/>
            <w:gridSpan w:val="7"/>
          </w:tcPr>
          <w:p w14:paraId="184C0FF3" w14:textId="297EA324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005" w:type="dxa"/>
            <w:gridSpan w:val="7"/>
          </w:tcPr>
          <w:p w14:paraId="390CAE6D" w14:textId="093A42DC" w:rsidR="008B2F0B" w:rsidRDefault="008B2F0B" w:rsidP="008B2F0B">
            <w:r>
              <w:t>Submitted</w:t>
            </w:r>
          </w:p>
        </w:tc>
        <w:tc>
          <w:tcPr>
            <w:tcW w:w="2008" w:type="dxa"/>
            <w:gridSpan w:val="6"/>
          </w:tcPr>
          <w:p w14:paraId="368C5A93" w14:textId="1B23B223" w:rsidR="008B2F0B" w:rsidRDefault="008B2F0B" w:rsidP="008B2F0B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  <w:tc>
          <w:tcPr>
            <w:tcW w:w="2005" w:type="dxa"/>
            <w:gridSpan w:val="5"/>
          </w:tcPr>
          <w:p w14:paraId="417B7E1D" w14:textId="4375B5BE" w:rsidR="008B2F0B" w:rsidRDefault="008B2F0B" w:rsidP="008B2F0B">
            <w:r>
              <w:t>Accepted</w:t>
            </w:r>
          </w:p>
        </w:tc>
        <w:tc>
          <w:tcPr>
            <w:tcW w:w="2019" w:type="dxa"/>
            <w:gridSpan w:val="4"/>
          </w:tcPr>
          <w:p w14:paraId="39A1E7AA" w14:textId="15CA0960" w:rsidR="008B2F0B" w:rsidRDefault="008B2F0B" w:rsidP="008B2F0B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  <w:tr w:rsidR="008B2F0B" w:rsidRPr="001E4090" w14:paraId="44A86827" w14:textId="77777777" w:rsidTr="00471DB3">
        <w:trPr>
          <w:trHeight w:val="269"/>
        </w:trPr>
        <w:tc>
          <w:tcPr>
            <w:tcW w:w="3079" w:type="dxa"/>
            <w:gridSpan w:val="7"/>
          </w:tcPr>
          <w:p w14:paraId="3D378B6E" w14:textId="7A4576AA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005" w:type="dxa"/>
            <w:gridSpan w:val="7"/>
          </w:tcPr>
          <w:p w14:paraId="16ECCBE3" w14:textId="02D66911" w:rsidR="008B2F0B" w:rsidRDefault="008B2F0B" w:rsidP="008B2F0B">
            <w:r>
              <w:t>Submitted</w:t>
            </w:r>
          </w:p>
        </w:tc>
        <w:tc>
          <w:tcPr>
            <w:tcW w:w="2008" w:type="dxa"/>
            <w:gridSpan w:val="6"/>
          </w:tcPr>
          <w:p w14:paraId="15567D8A" w14:textId="768965B3" w:rsidR="008B2F0B" w:rsidRDefault="008B2F0B" w:rsidP="008B2F0B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  <w:tc>
          <w:tcPr>
            <w:tcW w:w="2005" w:type="dxa"/>
            <w:gridSpan w:val="5"/>
          </w:tcPr>
          <w:p w14:paraId="321AC1D8" w14:textId="100F6A89" w:rsidR="008B2F0B" w:rsidRDefault="008B2F0B" w:rsidP="008B2F0B">
            <w:r>
              <w:t>Accepted</w:t>
            </w:r>
          </w:p>
        </w:tc>
        <w:tc>
          <w:tcPr>
            <w:tcW w:w="2019" w:type="dxa"/>
            <w:gridSpan w:val="4"/>
          </w:tcPr>
          <w:p w14:paraId="478B437A" w14:textId="3A76C08B" w:rsidR="008B2F0B" w:rsidRDefault="008B2F0B" w:rsidP="008B2F0B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  <w:tr w:rsidR="008B2F0B" w:rsidRPr="001E4090" w14:paraId="2149F642" w14:textId="77777777" w:rsidTr="00471DB3">
        <w:trPr>
          <w:trHeight w:val="269"/>
        </w:trPr>
        <w:tc>
          <w:tcPr>
            <w:tcW w:w="3079" w:type="dxa"/>
            <w:gridSpan w:val="7"/>
          </w:tcPr>
          <w:p w14:paraId="3D9ECA30" w14:textId="55E648C0" w:rsidR="008B2F0B" w:rsidRDefault="008B2F0B" w:rsidP="008B2F0B">
            <w:pPr>
              <w:jc w:val="center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005" w:type="dxa"/>
            <w:gridSpan w:val="7"/>
          </w:tcPr>
          <w:p w14:paraId="0FBF6F3A" w14:textId="78C565DD" w:rsidR="008B2F0B" w:rsidRDefault="008B2F0B" w:rsidP="008B2F0B">
            <w:r>
              <w:t>Submitted</w:t>
            </w:r>
          </w:p>
        </w:tc>
        <w:tc>
          <w:tcPr>
            <w:tcW w:w="2008" w:type="dxa"/>
            <w:gridSpan w:val="6"/>
          </w:tcPr>
          <w:p w14:paraId="3E1ACB1A" w14:textId="47E1D987" w:rsidR="008B2F0B" w:rsidRDefault="008B2F0B" w:rsidP="008B2F0B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  <w:tc>
          <w:tcPr>
            <w:tcW w:w="2005" w:type="dxa"/>
            <w:gridSpan w:val="5"/>
          </w:tcPr>
          <w:p w14:paraId="24EE85C7" w14:textId="3E62EED4" w:rsidR="008B2F0B" w:rsidRDefault="008B2F0B" w:rsidP="008B2F0B">
            <w:r>
              <w:t>Accepted</w:t>
            </w:r>
          </w:p>
        </w:tc>
        <w:tc>
          <w:tcPr>
            <w:tcW w:w="2019" w:type="dxa"/>
            <w:gridSpan w:val="4"/>
          </w:tcPr>
          <w:p w14:paraId="6D8EFB42" w14:textId="74710C3C" w:rsidR="008B2F0B" w:rsidRDefault="008B2F0B" w:rsidP="008B2F0B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  <w:tr w:rsidR="002930DD" w:rsidRPr="001E4090" w14:paraId="0F30A995" w14:textId="77777777" w:rsidTr="00471DB3">
        <w:tc>
          <w:tcPr>
            <w:tcW w:w="1767" w:type="dxa"/>
            <w:gridSpan w:val="4"/>
          </w:tcPr>
          <w:p w14:paraId="746C5935" w14:textId="03923F84" w:rsidR="002930DD" w:rsidRPr="00786AD7" w:rsidRDefault="00786AD7" w:rsidP="002930DD">
            <w:pPr>
              <w:rPr>
                <w:b/>
                <w:bCs/>
              </w:rPr>
            </w:pPr>
            <w:r w:rsidRPr="00786AD7">
              <w:rPr>
                <w:b/>
                <w:bCs/>
              </w:rPr>
              <w:t>Intended Major</w:t>
            </w:r>
            <w:r w:rsidR="002930DD" w:rsidRPr="00786AD7">
              <w:rPr>
                <w:b/>
                <w:bCs/>
              </w:rPr>
              <w:t>:</w:t>
            </w:r>
          </w:p>
        </w:tc>
        <w:tc>
          <w:tcPr>
            <w:tcW w:w="9349" w:type="dxa"/>
            <w:gridSpan w:val="25"/>
          </w:tcPr>
          <w:p w14:paraId="2CFD5EF5" w14:textId="1E2730EB" w:rsidR="002930DD" w:rsidRDefault="008B2F0B" w:rsidP="002930DD"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30" w:name="Text2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0"/>
          </w:p>
        </w:tc>
      </w:tr>
    </w:tbl>
    <w:p w14:paraId="4C285476" w14:textId="77777777" w:rsidR="00FF2A33" w:rsidRDefault="00FF2A33" w:rsidP="00FF2A33">
      <w:pPr>
        <w:rPr>
          <w:b/>
          <w:sz w:val="24"/>
          <w:szCs w:val="32"/>
        </w:rPr>
      </w:pPr>
    </w:p>
    <w:p w14:paraId="5E81D663" w14:textId="77777777" w:rsidR="00FF2A33" w:rsidRDefault="00FF2A33" w:rsidP="00FF2A33">
      <w:pPr>
        <w:rPr>
          <w:bCs/>
          <w:sz w:val="24"/>
          <w:szCs w:val="32"/>
        </w:rPr>
      </w:pPr>
    </w:p>
    <w:p w14:paraId="77132DFA" w14:textId="19FC987A" w:rsidR="00FF2A33" w:rsidRPr="005A2619" w:rsidRDefault="00FF2A33" w:rsidP="00FF2A33">
      <w:pPr>
        <w:rPr>
          <w:bCs/>
          <w:sz w:val="24"/>
          <w:szCs w:val="32"/>
        </w:rPr>
      </w:pPr>
      <w:r w:rsidRPr="005A2619">
        <w:rPr>
          <w:bCs/>
          <w:sz w:val="24"/>
          <w:szCs w:val="32"/>
        </w:rPr>
        <w:t xml:space="preserve">Applicants are required to submit the following </w:t>
      </w:r>
      <w:r>
        <w:rPr>
          <w:bCs/>
          <w:sz w:val="24"/>
          <w:szCs w:val="32"/>
        </w:rPr>
        <w:t xml:space="preserve">documents to be considered for this scholarship. </w:t>
      </w:r>
      <w:r w:rsidRPr="008B2F0B">
        <w:rPr>
          <w:b/>
          <w:sz w:val="24"/>
          <w:szCs w:val="32"/>
          <w:u w:val="single"/>
        </w:rPr>
        <w:t xml:space="preserve">Incomplete </w:t>
      </w:r>
      <w:r w:rsidR="00796A2E" w:rsidRPr="008B2F0B">
        <w:rPr>
          <w:b/>
          <w:sz w:val="24"/>
          <w:szCs w:val="32"/>
          <w:u w:val="single"/>
        </w:rPr>
        <w:t>packets</w:t>
      </w:r>
      <w:r w:rsidRPr="008B2F0B">
        <w:rPr>
          <w:b/>
          <w:sz w:val="24"/>
          <w:szCs w:val="32"/>
          <w:u w:val="single"/>
        </w:rPr>
        <w:t xml:space="preserve"> will not be </w:t>
      </w:r>
      <w:r w:rsidR="008B2F0B">
        <w:rPr>
          <w:b/>
          <w:sz w:val="24"/>
          <w:szCs w:val="32"/>
          <w:u w:val="single"/>
        </w:rPr>
        <w:t>considered</w:t>
      </w:r>
      <w:r>
        <w:rPr>
          <w:bCs/>
          <w:sz w:val="24"/>
          <w:szCs w:val="32"/>
        </w:rPr>
        <w:t>.</w:t>
      </w:r>
    </w:p>
    <w:p w14:paraId="35D7D4F8" w14:textId="77777777" w:rsidR="00FF2A33" w:rsidRDefault="00FF2A33" w:rsidP="00FF2A33">
      <w:pPr>
        <w:rPr>
          <w:b/>
          <w:sz w:val="24"/>
          <w:szCs w:val="32"/>
        </w:rPr>
      </w:pPr>
    </w:p>
    <w:p w14:paraId="3411FF64" w14:textId="007387AD" w:rsidR="00FF2A33" w:rsidRPr="00BB3374" w:rsidRDefault="008B2F0B" w:rsidP="00FF2A33">
      <w:pPr>
        <w:pStyle w:val="ListParagraph"/>
        <w:numPr>
          <w:ilvl w:val="0"/>
          <w:numId w:val="1"/>
        </w:numPr>
        <w:spacing w:after="160" w:line="259" w:lineRule="auto"/>
        <w:rPr>
          <w:b/>
          <w:sz w:val="24"/>
          <w:szCs w:val="32"/>
        </w:rPr>
      </w:pPr>
      <w:r>
        <w:rPr>
          <w:sz w:val="24"/>
          <w:szCs w:val="32"/>
        </w:rPr>
        <w:t>A</w:t>
      </w:r>
      <w:r w:rsidR="00FF2A33">
        <w:rPr>
          <w:sz w:val="24"/>
          <w:szCs w:val="32"/>
        </w:rPr>
        <w:t xml:space="preserve"> completed application</w:t>
      </w:r>
    </w:p>
    <w:p w14:paraId="317F7C3E" w14:textId="0FB13745" w:rsidR="00FF2A33" w:rsidRPr="00BB3374" w:rsidRDefault="008B2F0B" w:rsidP="00FF2A33">
      <w:pPr>
        <w:pStyle w:val="ListParagraph"/>
        <w:numPr>
          <w:ilvl w:val="0"/>
          <w:numId w:val="1"/>
        </w:numPr>
        <w:spacing w:after="160" w:line="259" w:lineRule="auto"/>
        <w:rPr>
          <w:sz w:val="24"/>
          <w:szCs w:val="32"/>
        </w:rPr>
      </w:pPr>
      <w:r>
        <w:rPr>
          <w:sz w:val="24"/>
          <w:szCs w:val="32"/>
        </w:rPr>
        <w:t>A</w:t>
      </w:r>
      <w:r w:rsidR="00FF2A33" w:rsidRPr="00BE4CB3">
        <w:rPr>
          <w:sz w:val="24"/>
          <w:szCs w:val="32"/>
        </w:rPr>
        <w:t xml:space="preserve"> </w:t>
      </w:r>
      <w:r w:rsidR="00FF2A33">
        <w:rPr>
          <w:sz w:val="24"/>
          <w:szCs w:val="32"/>
        </w:rPr>
        <w:t xml:space="preserve">current </w:t>
      </w:r>
      <w:r w:rsidR="00FF2A33" w:rsidRPr="008B2F0B">
        <w:rPr>
          <w:b/>
          <w:bCs/>
          <w:sz w:val="24"/>
          <w:szCs w:val="32"/>
          <w:u w:val="single"/>
        </w:rPr>
        <w:t>sealed</w:t>
      </w:r>
      <w:r w:rsidR="00FF2A33">
        <w:rPr>
          <w:sz w:val="24"/>
          <w:szCs w:val="32"/>
        </w:rPr>
        <w:t xml:space="preserve"> </w:t>
      </w:r>
      <w:r w:rsidR="00FF2A33" w:rsidRPr="00BE4CB3">
        <w:rPr>
          <w:sz w:val="24"/>
          <w:szCs w:val="32"/>
        </w:rPr>
        <w:t>High School Transcript</w:t>
      </w:r>
    </w:p>
    <w:p w14:paraId="02CE12FF" w14:textId="7108FB8D" w:rsidR="00FF2A33" w:rsidRPr="006140AD" w:rsidRDefault="008B2F0B" w:rsidP="00FF2A33">
      <w:pPr>
        <w:pStyle w:val="ListParagraph"/>
        <w:numPr>
          <w:ilvl w:val="0"/>
          <w:numId w:val="1"/>
        </w:numPr>
        <w:spacing w:after="160" w:line="259" w:lineRule="auto"/>
        <w:rPr>
          <w:b/>
          <w:sz w:val="24"/>
          <w:szCs w:val="32"/>
        </w:rPr>
      </w:pPr>
      <w:r>
        <w:rPr>
          <w:sz w:val="24"/>
          <w:szCs w:val="32"/>
        </w:rPr>
        <w:t>A</w:t>
      </w:r>
      <w:r w:rsidR="00FF2A33">
        <w:rPr>
          <w:sz w:val="24"/>
          <w:szCs w:val="32"/>
        </w:rPr>
        <w:t xml:space="preserve"> written essay describing why you are applying for this scholarship, your financial needs, how your education will benefit your community and post graduate plans.</w:t>
      </w:r>
      <w:r w:rsidR="00982AF7">
        <w:rPr>
          <w:sz w:val="24"/>
          <w:szCs w:val="32"/>
        </w:rPr>
        <w:t xml:space="preserve"> </w:t>
      </w:r>
      <w:r w:rsidR="00FF2A33" w:rsidRPr="00982AF7">
        <w:rPr>
          <w:sz w:val="24"/>
          <w:szCs w:val="32"/>
          <w:u w:val="single"/>
        </w:rPr>
        <w:t>(minimum 500 words)</w:t>
      </w:r>
    </w:p>
    <w:p w14:paraId="36BB6427" w14:textId="5279EB87" w:rsidR="00FF2A33" w:rsidRPr="00982AF7" w:rsidRDefault="00982AF7" w:rsidP="00982AF7">
      <w:pPr>
        <w:pStyle w:val="ListParagraph"/>
        <w:numPr>
          <w:ilvl w:val="0"/>
          <w:numId w:val="1"/>
        </w:numPr>
        <w:spacing w:after="160" w:line="259" w:lineRule="auto"/>
        <w:rPr>
          <w:b/>
          <w:sz w:val="24"/>
          <w:szCs w:val="32"/>
        </w:rPr>
      </w:pPr>
      <w:r>
        <w:rPr>
          <w:sz w:val="24"/>
          <w:szCs w:val="32"/>
        </w:rPr>
        <w:t>A</w:t>
      </w:r>
      <w:r w:rsidR="00FF2A33">
        <w:rPr>
          <w:sz w:val="24"/>
          <w:szCs w:val="32"/>
        </w:rPr>
        <w:t xml:space="preserve"> completed Recommendation Form from your current School Resource Officer</w:t>
      </w:r>
      <w:r>
        <w:rPr>
          <w:sz w:val="24"/>
          <w:szCs w:val="32"/>
        </w:rPr>
        <w:t xml:space="preserve"> (</w:t>
      </w:r>
      <w:r w:rsidRPr="00982AF7">
        <w:rPr>
          <w:sz w:val="24"/>
          <w:szCs w:val="32"/>
          <w:u w:val="single"/>
        </w:rPr>
        <w:t>this form is included in the application packet</w:t>
      </w:r>
      <w:r w:rsidRPr="00982AF7">
        <w:rPr>
          <w:sz w:val="24"/>
          <w:szCs w:val="32"/>
        </w:rPr>
        <w:t>)</w:t>
      </w:r>
    </w:p>
    <w:p w14:paraId="4DFE09C1" w14:textId="01A34EAB" w:rsidR="00FF2A33" w:rsidRPr="000E721F" w:rsidRDefault="00982AF7" w:rsidP="00FF2A33">
      <w:pPr>
        <w:pStyle w:val="ListParagraph"/>
        <w:numPr>
          <w:ilvl w:val="0"/>
          <w:numId w:val="1"/>
        </w:numPr>
        <w:spacing w:after="160" w:line="259" w:lineRule="auto"/>
        <w:rPr>
          <w:b/>
          <w:sz w:val="24"/>
          <w:szCs w:val="32"/>
        </w:rPr>
      </w:pPr>
      <w:r>
        <w:rPr>
          <w:sz w:val="24"/>
          <w:szCs w:val="32"/>
        </w:rPr>
        <w:t>A</w:t>
      </w:r>
      <w:r w:rsidR="00FF2A33">
        <w:rPr>
          <w:sz w:val="24"/>
          <w:szCs w:val="32"/>
        </w:rPr>
        <w:t xml:space="preserve"> Recommendation </w:t>
      </w:r>
      <w:r w:rsidR="00DC3D48">
        <w:rPr>
          <w:sz w:val="24"/>
          <w:szCs w:val="32"/>
        </w:rPr>
        <w:t>Letter</w:t>
      </w:r>
      <w:r w:rsidR="00FF2A33">
        <w:rPr>
          <w:sz w:val="24"/>
          <w:szCs w:val="32"/>
        </w:rPr>
        <w:t xml:space="preserve"> from a teacher, school counselor or school administrator</w:t>
      </w:r>
    </w:p>
    <w:p w14:paraId="25C91CF0" w14:textId="77777777" w:rsidR="00FF2A33" w:rsidRDefault="00FF2A33" w:rsidP="00FF2A33">
      <w:pPr>
        <w:rPr>
          <w:sz w:val="24"/>
          <w:szCs w:val="32"/>
        </w:rPr>
      </w:pPr>
    </w:p>
    <w:p w14:paraId="29226D7F" w14:textId="1CD7BB58" w:rsidR="00E7442B" w:rsidRDefault="00FF2A33" w:rsidP="00FF2A33">
      <w:pPr>
        <w:rPr>
          <w:sz w:val="24"/>
          <w:szCs w:val="32"/>
        </w:rPr>
      </w:pPr>
      <w:r>
        <w:rPr>
          <w:sz w:val="24"/>
          <w:szCs w:val="32"/>
        </w:rPr>
        <w:t xml:space="preserve">Scholarship recipients will be </w:t>
      </w:r>
      <w:r w:rsidR="00982AF7">
        <w:rPr>
          <w:sz w:val="24"/>
          <w:szCs w:val="32"/>
        </w:rPr>
        <w:t>awarded</w:t>
      </w:r>
      <w:r>
        <w:rPr>
          <w:sz w:val="24"/>
          <w:szCs w:val="32"/>
        </w:rPr>
        <w:t xml:space="preserve"> a one-time, non-renewable $500 grant, payable directly to the recipient’s college of choice.  All completed application</w:t>
      </w:r>
      <w:r w:rsidR="00982AF7">
        <w:rPr>
          <w:sz w:val="24"/>
          <w:szCs w:val="32"/>
        </w:rPr>
        <w:t xml:space="preserve"> packets </w:t>
      </w:r>
      <w:r>
        <w:rPr>
          <w:sz w:val="24"/>
          <w:szCs w:val="32"/>
        </w:rPr>
        <w:t>must be received no later than</w:t>
      </w:r>
      <w:r w:rsidR="00DC3D48">
        <w:rPr>
          <w:sz w:val="24"/>
          <w:szCs w:val="32"/>
        </w:rPr>
        <w:t xml:space="preserve"> </w:t>
      </w:r>
      <w:r w:rsidR="00BA34BA" w:rsidRPr="00BA34BA">
        <w:rPr>
          <w:b/>
          <w:bCs/>
          <w:color w:val="FF0000"/>
          <w:sz w:val="24"/>
          <w:szCs w:val="32"/>
          <w:u w:val="single"/>
        </w:rPr>
        <w:t>Ma</w:t>
      </w:r>
      <w:r w:rsidR="002B1EBE">
        <w:rPr>
          <w:b/>
          <w:bCs/>
          <w:color w:val="FF0000"/>
          <w:sz w:val="24"/>
          <w:szCs w:val="32"/>
          <w:u w:val="single"/>
        </w:rPr>
        <w:t>rch 31, 2023</w:t>
      </w:r>
      <w:r w:rsidR="00884408">
        <w:rPr>
          <w:b/>
          <w:bCs/>
          <w:color w:val="FF0000"/>
          <w:sz w:val="24"/>
          <w:szCs w:val="32"/>
          <w:u w:val="single"/>
        </w:rPr>
        <w:t xml:space="preserve">. </w:t>
      </w:r>
      <w:r w:rsidR="00884408">
        <w:rPr>
          <w:sz w:val="24"/>
          <w:szCs w:val="32"/>
        </w:rPr>
        <w:t>Mail completed packets to:</w:t>
      </w:r>
    </w:p>
    <w:p w14:paraId="1B3AE6FA" w14:textId="77777777" w:rsidR="00865C17" w:rsidRDefault="00865C17" w:rsidP="00FF2A33">
      <w:pPr>
        <w:rPr>
          <w:sz w:val="24"/>
          <w:szCs w:val="32"/>
        </w:rPr>
      </w:pPr>
    </w:p>
    <w:p w14:paraId="34BFCF3C" w14:textId="2E9277B0" w:rsidR="00884408" w:rsidRPr="00865C17" w:rsidRDefault="00884408" w:rsidP="00884408">
      <w:pPr>
        <w:jc w:val="center"/>
        <w:rPr>
          <w:b/>
          <w:bCs/>
          <w:sz w:val="24"/>
          <w:szCs w:val="32"/>
          <w:u w:val="single"/>
        </w:rPr>
      </w:pPr>
      <w:r w:rsidRPr="00865C17">
        <w:rPr>
          <w:b/>
          <w:bCs/>
          <w:sz w:val="24"/>
          <w:szCs w:val="32"/>
          <w:u w:val="single"/>
        </w:rPr>
        <w:t>NCASRO Scholarship Committee</w:t>
      </w:r>
    </w:p>
    <w:p w14:paraId="44065B60" w14:textId="1D641CA2" w:rsidR="00884408" w:rsidRPr="00865C17" w:rsidRDefault="00884408" w:rsidP="00884408">
      <w:pPr>
        <w:jc w:val="center"/>
        <w:rPr>
          <w:b/>
          <w:bCs/>
          <w:sz w:val="24"/>
          <w:szCs w:val="32"/>
          <w:u w:val="single"/>
        </w:rPr>
      </w:pPr>
      <w:r w:rsidRPr="00865C17">
        <w:rPr>
          <w:b/>
          <w:bCs/>
          <w:sz w:val="24"/>
          <w:szCs w:val="32"/>
          <w:u w:val="single"/>
        </w:rPr>
        <w:t>P.O. Box 5296</w:t>
      </w:r>
    </w:p>
    <w:p w14:paraId="24AB3504" w14:textId="77652A0B" w:rsidR="00884408" w:rsidRDefault="00884408" w:rsidP="00884408">
      <w:pPr>
        <w:jc w:val="center"/>
        <w:rPr>
          <w:b/>
          <w:bCs/>
          <w:sz w:val="24"/>
          <w:szCs w:val="32"/>
          <w:u w:val="single"/>
        </w:rPr>
      </w:pPr>
      <w:r w:rsidRPr="00865C17">
        <w:rPr>
          <w:b/>
          <w:bCs/>
          <w:sz w:val="24"/>
          <w:szCs w:val="32"/>
          <w:u w:val="single"/>
        </w:rPr>
        <w:t xml:space="preserve">Statesville, NC </w:t>
      </w:r>
      <w:r w:rsidR="00865C17" w:rsidRPr="00865C17">
        <w:rPr>
          <w:b/>
          <w:bCs/>
          <w:sz w:val="24"/>
          <w:szCs w:val="32"/>
          <w:u w:val="single"/>
        </w:rPr>
        <w:t>28687</w:t>
      </w:r>
    </w:p>
    <w:p w14:paraId="7F0AD0AB" w14:textId="5CF426E2" w:rsidR="00865C17" w:rsidRPr="00865C17" w:rsidRDefault="00865C17" w:rsidP="00865C17"/>
    <w:p w14:paraId="1D848232" w14:textId="7F8386AF" w:rsidR="00865C17" w:rsidRDefault="00865C17" w:rsidP="00865C17">
      <w:pPr>
        <w:jc w:val="center"/>
        <w:rPr>
          <w:b/>
          <w:bCs/>
          <w:sz w:val="24"/>
          <w:szCs w:val="32"/>
          <w:u w:val="single"/>
        </w:rPr>
      </w:pPr>
    </w:p>
    <w:p w14:paraId="73D2F58F" w14:textId="77777777" w:rsidR="00865C17" w:rsidRPr="00865C17" w:rsidRDefault="00865C17" w:rsidP="00865C17"/>
    <w:sectPr w:rsidR="00865C17" w:rsidRPr="00865C17" w:rsidSect="00865C17">
      <w:headerReference w:type="default" r:id="rId8"/>
      <w:footerReference w:type="default" r:id="rId9"/>
      <w:pgSz w:w="12240" w:h="15840"/>
      <w:pgMar w:top="2340" w:right="1440" w:bottom="1170" w:left="1440" w:header="630" w:footer="13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80FC4" w14:textId="77777777" w:rsidR="004E37B3" w:rsidRDefault="004E37B3" w:rsidP="00DD7DFF">
      <w:r>
        <w:separator/>
      </w:r>
    </w:p>
  </w:endnote>
  <w:endnote w:type="continuationSeparator" w:id="0">
    <w:p w14:paraId="51793F8C" w14:textId="77777777" w:rsidR="004E37B3" w:rsidRDefault="004E37B3" w:rsidP="00DD7D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color w:val="0070C0"/>
        <w:sz w:val="18"/>
        <w:szCs w:val="18"/>
      </w:rPr>
      <w:id w:val="254876233"/>
      <w:docPartObj>
        <w:docPartGallery w:val="Page Numbers (Bottom of Page)"/>
        <w:docPartUnique/>
      </w:docPartObj>
    </w:sdtPr>
    <w:sdtEndPr>
      <w:rPr>
        <w:noProof/>
        <w:color w:val="7F7F7F" w:themeColor="text1" w:themeTint="80"/>
      </w:rPr>
    </w:sdtEndPr>
    <w:sdtContent>
      <w:p w14:paraId="29FBFEE8" w14:textId="1AF77089" w:rsidR="00F74B14" w:rsidRPr="00865C17" w:rsidRDefault="00865C17" w:rsidP="00F74B14">
        <w:pPr>
          <w:pStyle w:val="Footer"/>
          <w:jc w:val="center"/>
          <w:rPr>
            <w:b/>
            <w:bCs/>
            <w:color w:val="0070C0"/>
            <w:sz w:val="18"/>
            <w:szCs w:val="18"/>
          </w:rPr>
        </w:pPr>
        <w:r w:rsidRPr="00865C17">
          <w:rPr>
            <w:b/>
            <w:bCs/>
            <w:color w:val="0070C0"/>
            <w:sz w:val="18"/>
            <w:szCs w:val="18"/>
          </w:rPr>
          <w:t>North Carolina Association of School Resource Officers</w:t>
        </w:r>
      </w:p>
      <w:p w14:paraId="61FED245" w14:textId="77777777" w:rsidR="00F74B14" w:rsidRPr="00865C17" w:rsidRDefault="00F74B14" w:rsidP="00F74B14">
        <w:pPr>
          <w:pStyle w:val="Footer"/>
          <w:jc w:val="center"/>
          <w:rPr>
            <w:b/>
            <w:bCs/>
            <w:color w:val="0070C0"/>
            <w:sz w:val="18"/>
            <w:szCs w:val="18"/>
          </w:rPr>
        </w:pPr>
        <w:r w:rsidRPr="00865C17">
          <w:rPr>
            <w:b/>
            <w:bCs/>
            <w:color w:val="0070C0"/>
            <w:sz w:val="18"/>
            <w:szCs w:val="18"/>
          </w:rPr>
          <w:t>P.O. Box 5296</w:t>
        </w:r>
      </w:p>
      <w:p w14:paraId="5AB87196" w14:textId="5ACEB1E3" w:rsidR="00884408" w:rsidRPr="00865C17" w:rsidRDefault="00F74B14" w:rsidP="00F74B14">
        <w:pPr>
          <w:pStyle w:val="Footer"/>
          <w:jc w:val="center"/>
          <w:rPr>
            <w:b/>
            <w:bCs/>
            <w:color w:val="0070C0"/>
            <w:sz w:val="18"/>
            <w:szCs w:val="18"/>
          </w:rPr>
        </w:pPr>
        <w:r w:rsidRPr="00865C17">
          <w:rPr>
            <w:b/>
            <w:bCs/>
            <w:color w:val="0070C0"/>
            <w:sz w:val="18"/>
            <w:szCs w:val="18"/>
          </w:rPr>
          <w:t>Statesville, NC 28687</w:t>
        </w:r>
      </w:p>
      <w:p w14:paraId="7A3ACEF8" w14:textId="63CB0A3F" w:rsidR="00F74B14" w:rsidRPr="00865C17" w:rsidRDefault="00884408" w:rsidP="00F74B14">
        <w:pPr>
          <w:pStyle w:val="Footer"/>
          <w:jc w:val="center"/>
          <w:rPr>
            <w:b/>
            <w:bCs/>
            <w:color w:val="7F7F7F" w:themeColor="text1" w:themeTint="80"/>
            <w:sz w:val="18"/>
            <w:szCs w:val="18"/>
          </w:rPr>
        </w:pPr>
        <w:r w:rsidRPr="00865C17">
          <w:rPr>
            <w:b/>
            <w:bCs/>
            <w:color w:val="7F7F7F" w:themeColor="text1" w:themeTint="80"/>
            <w:sz w:val="18"/>
            <w:szCs w:val="18"/>
          </w:rPr>
          <w:fldChar w:fldCharType="begin"/>
        </w:r>
        <w:r w:rsidRPr="00865C17">
          <w:rPr>
            <w:b/>
            <w:bCs/>
            <w:color w:val="7F7F7F" w:themeColor="text1" w:themeTint="80"/>
            <w:sz w:val="18"/>
            <w:szCs w:val="18"/>
          </w:rPr>
          <w:instrText xml:space="preserve"> PAGE   \* MERGEFORMAT </w:instrText>
        </w:r>
        <w:r w:rsidRPr="00865C17">
          <w:rPr>
            <w:b/>
            <w:bCs/>
            <w:color w:val="7F7F7F" w:themeColor="text1" w:themeTint="80"/>
            <w:sz w:val="18"/>
            <w:szCs w:val="18"/>
          </w:rPr>
          <w:fldChar w:fldCharType="separate"/>
        </w:r>
        <w:r w:rsidRPr="00865C17">
          <w:rPr>
            <w:b/>
            <w:bCs/>
            <w:noProof/>
            <w:color w:val="7F7F7F" w:themeColor="text1" w:themeTint="80"/>
            <w:sz w:val="18"/>
            <w:szCs w:val="18"/>
          </w:rPr>
          <w:t>1</w:t>
        </w:r>
        <w:r w:rsidRPr="00865C17">
          <w:rPr>
            <w:b/>
            <w:bCs/>
            <w:noProof/>
            <w:color w:val="7F7F7F" w:themeColor="text1" w:themeTint="80"/>
            <w:sz w:val="18"/>
            <w:szCs w:val="18"/>
          </w:rPr>
          <w:fldChar w:fldCharType="end"/>
        </w:r>
      </w:p>
    </w:sdtContent>
  </w:sdt>
  <w:p w14:paraId="6F21EE91" w14:textId="60E98907" w:rsidR="00F74B14" w:rsidRPr="00F74B14" w:rsidRDefault="00F74B14" w:rsidP="00DD7DFF">
    <w:pPr>
      <w:pStyle w:val="Footer"/>
      <w:jc w:val="center"/>
      <w:rPr>
        <w:rFonts w:ascii="Copperplate Gothic Bold" w:hAnsi="Copperplate Gothic Bold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70943" w14:textId="77777777" w:rsidR="004E37B3" w:rsidRDefault="004E37B3" w:rsidP="00DD7DFF">
      <w:r>
        <w:separator/>
      </w:r>
    </w:p>
  </w:footnote>
  <w:footnote w:type="continuationSeparator" w:id="0">
    <w:p w14:paraId="20233A13" w14:textId="77777777" w:rsidR="004E37B3" w:rsidRDefault="004E37B3" w:rsidP="00DD7D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90389" w14:textId="64F2CCDD" w:rsidR="00B75EF7" w:rsidRDefault="00884408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0" wp14:anchorId="00CA71F3" wp14:editId="06649042">
          <wp:simplePos x="0" y="0"/>
          <wp:positionH relativeFrom="margin">
            <wp:posOffset>2186305</wp:posOffset>
          </wp:positionH>
          <wp:positionV relativeFrom="topMargin">
            <wp:posOffset>281330</wp:posOffset>
          </wp:positionV>
          <wp:extent cx="1052830" cy="977265"/>
          <wp:effectExtent l="0" t="0" r="0" b="0"/>
          <wp:wrapSquare wrapText="bothSides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2830" cy="977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75EF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1F9D46" wp14:editId="42B5CD03">
              <wp:simplePos x="0" y="0"/>
              <wp:positionH relativeFrom="margin">
                <wp:posOffset>-514350</wp:posOffset>
              </wp:positionH>
              <wp:positionV relativeFrom="paragraph">
                <wp:posOffset>211582</wp:posOffset>
              </wp:positionV>
              <wp:extent cx="6953250" cy="9525"/>
              <wp:effectExtent l="0" t="0" r="19050" b="2857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53250" cy="9525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96422E7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0.5pt,16.65pt" to="507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" strokecolor="#a5a5a5 [2092]" strokeweight=".5pt">
              <v:stroke joinstyle="miter"/>
              <w10:wrap anchorx="margin"/>
            </v:line>
          </w:pict>
        </mc:Fallback>
      </mc:AlternateContent>
    </w:r>
  </w:p>
  <w:p w14:paraId="70799BE6" w14:textId="09961722" w:rsidR="00B75EF7" w:rsidRDefault="00B75EF7">
    <w:pPr>
      <w:pStyle w:val="Header"/>
    </w:pPr>
    <w:r w:rsidRPr="00B75EF7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9F5173A" wp14:editId="51469609">
              <wp:simplePos x="0" y="0"/>
              <wp:positionH relativeFrom="margin">
                <wp:posOffset>-514350</wp:posOffset>
              </wp:positionH>
              <wp:positionV relativeFrom="paragraph">
                <wp:posOffset>312369</wp:posOffset>
              </wp:positionV>
              <wp:extent cx="6953250" cy="9525"/>
              <wp:effectExtent l="0" t="0" r="19050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53250" cy="9525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E38650C" id="Straight Connector 2" o:spid="_x0000_s1026" style="position:absolute;flip:y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0.5pt,24.6pt" to="507pt,2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" strokecolor="#a5a5a5 [2092]" strokeweight="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403F9F"/>
    <w:multiLevelType w:val="hybridMultilevel"/>
    <w:tmpl w:val="CE2884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894921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OP9a0XR1P2jrKKZGTYFbKa9qpHO14PeAZpUfr1+OLNhRuYeZf9icyV2iSE0Ta9MetdUIlp+AKqRzu/CmXGQL5w==" w:salt="zzvZlNgcmwTeYXxJGLrp6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LE0M7U0NjI3MTVX0lEKTi0uzszPAykwrgUAHs6l2SwAAAA="/>
  </w:docVars>
  <w:rsids>
    <w:rsidRoot w:val="00DD7DFF"/>
    <w:rsid w:val="000454C6"/>
    <w:rsid w:val="00145570"/>
    <w:rsid w:val="00153668"/>
    <w:rsid w:val="001A7FC8"/>
    <w:rsid w:val="001C7EFC"/>
    <w:rsid w:val="001E4090"/>
    <w:rsid w:val="0021517F"/>
    <w:rsid w:val="002524D3"/>
    <w:rsid w:val="002930DD"/>
    <w:rsid w:val="002B1EBE"/>
    <w:rsid w:val="00342656"/>
    <w:rsid w:val="00366D7A"/>
    <w:rsid w:val="00367DFC"/>
    <w:rsid w:val="003A0288"/>
    <w:rsid w:val="003D141B"/>
    <w:rsid w:val="003D2F14"/>
    <w:rsid w:val="0040250D"/>
    <w:rsid w:val="00471DB3"/>
    <w:rsid w:val="004E37B3"/>
    <w:rsid w:val="00546592"/>
    <w:rsid w:val="00546C66"/>
    <w:rsid w:val="00576D3B"/>
    <w:rsid w:val="006465B0"/>
    <w:rsid w:val="00672398"/>
    <w:rsid w:val="00786AD7"/>
    <w:rsid w:val="00796A2E"/>
    <w:rsid w:val="007B0A28"/>
    <w:rsid w:val="00834FB9"/>
    <w:rsid w:val="00865C17"/>
    <w:rsid w:val="00884408"/>
    <w:rsid w:val="00885FCB"/>
    <w:rsid w:val="008B2F0B"/>
    <w:rsid w:val="008E6D48"/>
    <w:rsid w:val="0097407F"/>
    <w:rsid w:val="00982AF7"/>
    <w:rsid w:val="00995DAD"/>
    <w:rsid w:val="009962C2"/>
    <w:rsid w:val="00A95604"/>
    <w:rsid w:val="00AD5719"/>
    <w:rsid w:val="00AF7011"/>
    <w:rsid w:val="00B04BD2"/>
    <w:rsid w:val="00B75EF7"/>
    <w:rsid w:val="00BA34BA"/>
    <w:rsid w:val="00BE7D0E"/>
    <w:rsid w:val="00D838DE"/>
    <w:rsid w:val="00DC3D48"/>
    <w:rsid w:val="00DC7330"/>
    <w:rsid w:val="00DD7DFF"/>
    <w:rsid w:val="00E7442B"/>
    <w:rsid w:val="00F00F6F"/>
    <w:rsid w:val="00F11C9B"/>
    <w:rsid w:val="00F12E38"/>
    <w:rsid w:val="00F74B14"/>
    <w:rsid w:val="00FD77E4"/>
    <w:rsid w:val="00FF2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43E8FF"/>
  <w15:chartTrackingRefBased/>
  <w15:docId w15:val="{2E591234-B3F3-46B3-BFE1-8E6EA3C01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7DFF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7D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DFF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D7D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7DFF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E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EF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9560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95604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AF70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2A33"/>
    <w:pPr>
      <w:ind w:left="720"/>
      <w:contextualSpacing/>
    </w:pPr>
    <w:rPr>
      <w:rFonts w:ascii="Times New Roman" w:eastAsia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1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7D7FCB-44F6-4413-8186-35C730927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3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Department of Justice</Company>
  <LinksUpToDate>false</LinksUpToDate>
  <CharactersWithSpaces>3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son, Becky (Susan)</dc:creator>
  <cp:keywords/>
  <dc:description/>
  <cp:lastModifiedBy>Lisa M. Beacham</cp:lastModifiedBy>
  <cp:revision>2</cp:revision>
  <cp:lastPrinted>2022-01-31T21:01:00Z</cp:lastPrinted>
  <dcterms:created xsi:type="dcterms:W3CDTF">2023-02-27T15:46:00Z</dcterms:created>
  <dcterms:modified xsi:type="dcterms:W3CDTF">2023-02-27T15:46:00Z</dcterms:modified>
</cp:coreProperties>
</file>